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0C64" w:rsidRDefault="001B14C7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523875</wp:posOffset>
                </wp:positionH>
                <wp:positionV relativeFrom="paragraph">
                  <wp:posOffset>104775</wp:posOffset>
                </wp:positionV>
                <wp:extent cx="5638800" cy="1171575"/>
                <wp:effectExtent l="0" t="0" r="0" b="9525"/>
                <wp:wrapSquare wrapText="bothSides"/>
                <wp:docPr id="26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38800" cy="1171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0AC0" w:rsidRPr="00B378F3" w:rsidRDefault="00A60AC0" w:rsidP="00C20C64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B378F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tevenson</w:t>
                            </w:r>
                            <w:r w:rsidRPr="00B378F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 Champion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  </w:t>
                            </w:r>
                            <w:r w:rsidR="00FC0F9D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72"/>
                              </w:rPr>
                              <w:t>Octo</w:t>
                            </w:r>
                            <w:r w:rsidR="00A574FE" w:rsidRPr="00A574F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72"/>
                              </w:rPr>
                              <w:t>ber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="008D551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  <w:szCs w:val="56"/>
                              </w:rPr>
                              <w:t>2019</w:t>
                            </w:r>
                            <w:r w:rsidRPr="00A574F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  <w:szCs w:val="56"/>
                              </w:rPr>
                              <w:t xml:space="preserve"> Newsletter</w:t>
                            </w:r>
                          </w:p>
                          <w:p w:rsidR="00A60AC0" w:rsidRPr="00582E3F" w:rsidRDefault="00A60AC0" w:rsidP="00C20C64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-41.25pt;margin-top:8.25pt;width:444pt;height:92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" filled="f" stroked="f">
                <v:path arrowok="t"/>
                <v:textbox>
                  <w:txbxContent>
                    <w:p w:rsidR="00A60AC0" w:rsidRPr="00B378F3" w:rsidRDefault="00A60AC0" w:rsidP="00C20C64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</w:pPr>
                      <w:r w:rsidRPr="00B378F3"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>S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>tevenson</w:t>
                      </w:r>
                      <w:r w:rsidRPr="00B378F3"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 xml:space="preserve"> Champions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 xml:space="preserve">  </w:t>
                      </w:r>
                      <w:r w:rsidR="00FC0F9D"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72"/>
                        </w:rPr>
                        <w:t>Octo</w:t>
                      </w:r>
                      <w:r w:rsidR="00A574FE" w:rsidRPr="00A574FE"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72"/>
                        </w:rPr>
                        <w:t>ber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 xml:space="preserve"> </w:t>
                      </w:r>
                      <w:r w:rsidR="008D551E">
                        <w:rPr>
                          <w:rFonts w:ascii="Arial" w:hAnsi="Arial" w:cs="Arial"/>
                          <w:b/>
                          <w:color w:val="FFFFFF" w:themeColor="background1"/>
                          <w:sz w:val="52"/>
                          <w:szCs w:val="56"/>
                        </w:rPr>
                        <w:t>2019</w:t>
                      </w:r>
                      <w:r w:rsidRPr="00A574FE">
                        <w:rPr>
                          <w:rFonts w:ascii="Arial" w:hAnsi="Arial" w:cs="Arial"/>
                          <w:b/>
                          <w:color w:val="FFFFFF" w:themeColor="background1"/>
                          <w:sz w:val="52"/>
                          <w:szCs w:val="56"/>
                        </w:rPr>
                        <w:t xml:space="preserve"> Newsletter</w:t>
                      </w:r>
                    </w:p>
                    <w:p w:rsidR="00A60AC0" w:rsidRPr="00582E3F" w:rsidRDefault="00A60AC0" w:rsidP="00C20C64">
                      <w:pPr>
                        <w:rPr>
                          <w:rFonts w:ascii="Arial" w:hAnsi="Arial" w:cs="Arial"/>
                          <w:color w:val="FFFFFF" w:themeColor="background1"/>
                          <w:sz w:val="90"/>
                          <w:szCs w:val="9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C20C64" w:rsidRDefault="001B14C7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-1512570</wp:posOffset>
                </wp:positionH>
                <wp:positionV relativeFrom="paragraph">
                  <wp:posOffset>2347595</wp:posOffset>
                </wp:positionV>
                <wp:extent cx="520065" cy="447675"/>
                <wp:effectExtent l="20955" t="95250" r="59055" b="123825"/>
                <wp:wrapNone/>
                <wp:docPr id="25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0065" cy="447675"/>
                        </a:xfrm>
                        <a:prstGeom prst="rightArrow">
                          <a:avLst>
                            <a:gd name="adj1" fmla="val 50000"/>
                            <a:gd name="adj2" fmla="val 29043"/>
                          </a:avLst>
                        </a:prstGeom>
                        <a:solidFill>
                          <a:schemeClr val="accent4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4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18" o:spid="_x0000_s1026" type="#_x0000_t13" style="position:absolute;margin-left:-119.1pt;margin-top:184.85pt;width:40.95pt;height:35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" fillcolor="#ffc000 [3207]" strokecolor="#f2f2f2 [3041]" strokeweight="3pt">
                <v:shadow on="t" color="#7f5f00 [1607]" opacity=".5" offset="1p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5753100</wp:posOffset>
                </wp:positionH>
                <wp:positionV relativeFrom="paragraph">
                  <wp:posOffset>785495</wp:posOffset>
                </wp:positionV>
                <wp:extent cx="4191000" cy="8010525"/>
                <wp:effectExtent l="0" t="0" r="0" b="9525"/>
                <wp:wrapSquare wrapText="bothSides"/>
                <wp:docPr id="2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191000" cy="801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74FE" w:rsidRPr="00810EA3" w:rsidRDefault="007B5DF2" w:rsidP="00A574FE">
                            <w:pPr>
                              <w:spacing w:before="120"/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6A1E31">
                              <w:rPr>
                                <w:rFonts w:ascii="Arial" w:hAnsi="Arial" w:cs="Arial"/>
                                <w:b/>
                                <w:noProof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  <w:drawing>
                                <wp:inline distT="0" distB="0" distL="0" distR="0" wp14:anchorId="3747CA19" wp14:editId="5820F693">
                                  <wp:extent cx="466725" cy="358876"/>
                                  <wp:effectExtent l="0" t="0" r="0" b="0"/>
                                  <wp:docPr id="3" name="Picture 3" descr="D:\Users\director\AppData\Local\Microsoft\Windows\Temporary Internet Files\Content.IE5\XLXWFC1J\16816-illustration-of-colorful-autumn-leaves-pv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D:\Users\director\AppData\Local\Microsoft\Windows\Temporary Internet Files\Content.IE5\XLXWFC1J\16816-illustration-of-colorful-autumn-leaves-pv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66725" cy="3588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FC0F9D" w:rsidRPr="00F37728">
                              <w:rPr>
                                <w:rFonts w:ascii="Arial" w:hAnsi="Arial" w:cs="Arial"/>
                                <w:b/>
                                <w:color w:val="ED7D31" w:themeColor="accent2"/>
                                <w:sz w:val="28"/>
                                <w:szCs w:val="28"/>
                                <w:u w:val="single"/>
                              </w:rPr>
                              <w:t>Hello</w:t>
                            </w:r>
                            <w:r w:rsidR="00A574FE" w:rsidRPr="00F37728">
                              <w:rPr>
                                <w:rFonts w:ascii="Arial" w:hAnsi="Arial" w:cs="Arial"/>
                                <w:b/>
                                <w:color w:val="ED7D31" w:themeColor="accent2"/>
                                <w:sz w:val="28"/>
                                <w:szCs w:val="28"/>
                                <w:u w:val="single"/>
                              </w:rPr>
                              <w:t xml:space="preserve"> Stevenson Families!</w:t>
                            </w:r>
                          </w:p>
                          <w:p w:rsidR="00A574FE" w:rsidRPr="00127E64" w:rsidRDefault="00A574FE" w:rsidP="00A574FE">
                            <w:pPr>
                              <w:spacing w:line="72" w:lineRule="auto"/>
                              <w:rPr>
                                <w:rFonts w:ascii="Arial" w:hAnsi="Arial" w:cs="Arial"/>
                                <w:color w:val="595959" w:themeColor="text1" w:themeTint="A6"/>
                              </w:rPr>
                            </w:pPr>
                          </w:p>
                          <w:p w:rsidR="00A574FE" w:rsidRDefault="00A574FE" w:rsidP="00A574FE">
                            <w:pPr>
                              <w:jc w:val="center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Please note that during non-holiday school closings, we hold our care services at the Magnolia Center, (unless otherwise noted).  The address is: </w:t>
                            </w:r>
                          </w:p>
                          <w:p w:rsidR="00A574FE" w:rsidRPr="003802CD" w:rsidRDefault="00A574FE" w:rsidP="00A574F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  <w:u w:val="single"/>
                              </w:rPr>
                              <w:t>17050  Dorset Avenue</w:t>
                            </w:r>
                            <w:r w:rsidRPr="003802C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  <w:u w:val="single"/>
                              </w:rPr>
                              <w:t>, Southfield, MI 48075.</w:t>
                            </w:r>
                          </w:p>
                          <w:p w:rsidR="00A60AC0" w:rsidRPr="00F57C11" w:rsidRDefault="00A60AC0" w:rsidP="005D3C87">
                            <w:pPr>
                              <w:rPr>
                                <w:rFonts w:ascii="Arial" w:hAnsi="Arial" w:cs="Arial"/>
                                <w:color w:val="ED7D31" w:themeColor="accent2"/>
                                <w:sz w:val="12"/>
                                <w:szCs w:val="20"/>
                              </w:rPr>
                            </w:pPr>
                          </w:p>
                          <w:p w:rsidR="00FC0F9D" w:rsidRPr="00F57C11" w:rsidRDefault="00FC0F9D" w:rsidP="00FC0F9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ED7D31" w:themeColor="accent2"/>
                                <w:szCs w:val="27"/>
                                <w:u w:val="single"/>
                              </w:rPr>
                            </w:pPr>
                            <w:r w:rsidRPr="00F57C11">
                              <w:rPr>
                                <w:rFonts w:ascii="Arial" w:hAnsi="Arial" w:cs="Arial"/>
                                <w:b/>
                                <w:color w:val="ED7D31" w:themeColor="accent2"/>
                                <w:szCs w:val="27"/>
                                <w:u w:val="single"/>
                              </w:rPr>
                              <w:t>September Review:</w:t>
                            </w:r>
                          </w:p>
                          <w:p w:rsidR="00FC0F9D" w:rsidRPr="00F52978" w:rsidRDefault="00FC0F9D" w:rsidP="00781460">
                            <w:pPr>
                              <w:jc w:val="center"/>
                              <w:rPr>
                                <w:rFonts w:cstheme="minorHAnsi"/>
                                <w:color w:val="22222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.  </w:t>
                            </w:r>
                            <w:r w:rsidRPr="00F52978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Our </w:t>
                            </w:r>
                            <w:r w:rsidR="00760CEF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>special person this</w:t>
                            </w:r>
                            <w:r w:rsidRPr="00F52978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month is </w:t>
                            </w:r>
                            <w:r w:rsidRPr="00F57C11">
                              <w:rPr>
                                <w:rFonts w:ascii="Bauhaus 93" w:hAnsi="Bauhaus 93" w:cstheme="minorHAnsi"/>
                                <w:i/>
                                <w:color w:val="ED7D31" w:themeColor="accent2"/>
                                <w:sz w:val="22"/>
                                <w:szCs w:val="20"/>
                              </w:rPr>
                              <w:t>Miss Scot</w:t>
                            </w:r>
                            <w:r w:rsidRPr="00CF110F">
                              <w:rPr>
                                <w:rFonts w:ascii="Bauhaus 93" w:hAnsi="Bauhaus 93" w:cstheme="minorHAnsi"/>
                                <w:i/>
                                <w:color w:val="ED7D31" w:themeColor="accent2"/>
                                <w:sz w:val="22"/>
                                <w:szCs w:val="20"/>
                              </w:rPr>
                              <w:t>t</w:t>
                            </w:r>
                            <w:r w:rsidRPr="00CF110F">
                              <w:rPr>
                                <w:rFonts w:cstheme="minorHAnsi"/>
                                <w:i/>
                                <w:color w:val="ED7D31" w:themeColor="accent2"/>
                                <w:sz w:val="20"/>
                                <w:szCs w:val="20"/>
                              </w:rPr>
                              <w:t>!</w:t>
                            </w:r>
                            <w:r w:rsidRPr="00F52978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She has really shown how great she is working with children by keeping a</w:t>
                            </w:r>
                            <w:r w:rsidR="00CF110F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>n</w:t>
                            </w:r>
                            <w:r w:rsidRPr="00F52978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organized program, making sure that each child finishes their homework, present</w:t>
                            </w:r>
                            <w:r w:rsidR="00F57C11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>ing</w:t>
                            </w:r>
                            <w:r w:rsidRPr="00F52978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hands on activities to engage them and more.  She even takes on the responsibility of helping with registration paperwork.  Please help us celebrate her.  </w:t>
                            </w:r>
                          </w:p>
                          <w:p w:rsidR="00FC0F9D" w:rsidRPr="00F52978" w:rsidRDefault="00FC0F9D" w:rsidP="00FC0F9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hd w:val="clear" w:color="auto" w:fill="FFFFFF"/>
                              <w:jc w:val="both"/>
                              <w:rPr>
                                <w:rFonts w:cstheme="minorHAnsi"/>
                                <w:color w:val="222222"/>
                                <w:sz w:val="20"/>
                                <w:szCs w:val="20"/>
                              </w:rPr>
                            </w:pPr>
                            <w:r w:rsidRPr="00F52978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Our First Friday Family Night was a fantastic celebration of Hispanic Heritage Month.  We danced around a Sombrero, tested our balance skills with a limbo dance and broke a Piñata full of goodies.  Tacos were the meal of choice!  Thank you </w:t>
                            </w:r>
                            <w:r w:rsidRPr="00CF110F">
                              <w:rPr>
                                <w:rFonts w:cstheme="minorHAnsi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Mrs. Sparks</w:t>
                            </w:r>
                            <w:r w:rsidRPr="00F52978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for the idea!  </w:t>
                            </w:r>
                            <w:r w:rsidR="00F52978" w:rsidRPr="00F52978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Thank you to all of the parents that came out, participated and donated. </w:t>
                            </w:r>
                            <w:r w:rsidR="00CF110F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Your donations help</w:t>
                            </w:r>
                            <w:r w:rsidR="00F57C11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F110F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fund our learning </w:t>
                            </w:r>
                            <w:r w:rsidR="00F57C11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Clubs, Kids In Business Project and our Birthday Book Gifts.  Thank you!!!! </w:t>
                            </w:r>
                            <w:r w:rsidR="00F52978" w:rsidRPr="00F52978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FC0F9D" w:rsidRPr="00F52978" w:rsidRDefault="00FC0F9D" w:rsidP="00FC0F9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hd w:val="clear" w:color="auto" w:fill="FFFFFF"/>
                              <w:jc w:val="both"/>
                              <w:rPr>
                                <w:rFonts w:cstheme="minorHAnsi"/>
                                <w:color w:val="222222"/>
                                <w:sz w:val="20"/>
                                <w:szCs w:val="20"/>
                              </w:rPr>
                            </w:pPr>
                            <w:r w:rsidRPr="00F52978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>Our first ½ day was awesome!  The Tech club experimented with new 3-D Virtual games</w:t>
                            </w:r>
                            <w:r w:rsidR="00CF110F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(soon they will learn to code their own games), t</w:t>
                            </w:r>
                            <w:r w:rsidRPr="00F52978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>he Cooking Club made a snack for everyone and the Fashion Club started designing new clothes for the Barbie</w:t>
                            </w:r>
                            <w:r w:rsidR="00F52978" w:rsidRPr="00F52978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oll</w:t>
                            </w:r>
                            <w:r w:rsidRPr="00F52978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.  We just purchased a second sewing machine for them to learn how to sew.  Can’t wait to see what they will create.  </w:t>
                            </w:r>
                          </w:p>
                          <w:p w:rsidR="00FC0F9D" w:rsidRPr="00781460" w:rsidRDefault="00FC0F9D" w:rsidP="00FC0F9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hd w:val="clear" w:color="auto" w:fill="FFFFFF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F52978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The Higher Learning Project </w:t>
                            </w:r>
                            <w:r w:rsidR="00F52978" w:rsidRPr="00F52978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has started with Study stations and academic games.  We reviewed several of the Progress reports that were issued last week and we are developing a strategic plan to help the students to bring up their grades.  </w:t>
                            </w:r>
                          </w:p>
                          <w:p w:rsidR="00781460" w:rsidRPr="00F52978" w:rsidRDefault="00781460" w:rsidP="00FC0F9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hd w:val="clear" w:color="auto" w:fill="FFFFFF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>Our Gymnastics Coach is back!  It’s not too late to sign up!</w:t>
                            </w:r>
                          </w:p>
                          <w:p w:rsidR="00FC0F9D" w:rsidRPr="006A1E31" w:rsidRDefault="00FC0F9D" w:rsidP="00FC0F9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C000"/>
                                <w:sz w:val="10"/>
                                <w:u w:val="single"/>
                              </w:rPr>
                            </w:pPr>
                          </w:p>
                          <w:p w:rsidR="00FC0F9D" w:rsidRPr="009F0F2F" w:rsidRDefault="00FC0F9D" w:rsidP="00FC0F9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ED7D31" w:themeColor="accent2"/>
                                <w:sz w:val="22"/>
                                <w:u w:val="single"/>
                              </w:rPr>
                            </w:pPr>
                            <w:r w:rsidRPr="009F0F2F">
                              <w:rPr>
                                <w:rFonts w:ascii="Arial" w:hAnsi="Arial" w:cs="Arial"/>
                                <w:b/>
                                <w:color w:val="ED7D31" w:themeColor="accent2"/>
                                <w:sz w:val="22"/>
                                <w:u w:val="single"/>
                              </w:rPr>
                              <w:t>SPECIAL ANNOUNCEMENTS:</w:t>
                            </w:r>
                          </w:p>
                          <w:p w:rsidR="00FC0F9D" w:rsidRPr="009F0F2F" w:rsidRDefault="00FC0F9D" w:rsidP="00F52978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20"/>
                              <w:ind w:left="720"/>
                              <w:jc w:val="both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6"/>
                                <w:szCs w:val="20"/>
                              </w:rPr>
                            </w:pPr>
                            <w:r w:rsidRPr="009F0F2F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0"/>
                                <w:szCs w:val="20"/>
                              </w:rPr>
                              <w:t xml:space="preserve">Our next </w:t>
                            </w:r>
                            <w:r w:rsidR="00F52978" w:rsidRPr="009F0F2F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0"/>
                                <w:szCs w:val="20"/>
                              </w:rPr>
                              <w:t>Family Night will be in conjunction with Octoberfest on October 24</w:t>
                            </w:r>
                            <w:r w:rsidR="00F52978" w:rsidRPr="009F0F2F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. Join us for a fun time of games, refreshments </w:t>
                            </w:r>
                            <w:r w:rsidR="00F52978"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and fun activities. We may even have a few products available from the </w:t>
                            </w:r>
                            <w:r w:rsidR="00F52978" w:rsidRPr="009F0F2F">
                              <w:rPr>
                                <w:rFonts w:ascii="Arial" w:hAnsi="Arial" w:cs="Arial"/>
                                <w:b/>
                                <w:i/>
                                <w:sz w:val="18"/>
                                <w:szCs w:val="20"/>
                              </w:rPr>
                              <w:t>Kids In Business Project</w:t>
                            </w:r>
                            <w:r w:rsidR="00F52978"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, which begins this month. </w:t>
                            </w:r>
                            <w:r w:rsidR="00F57C11"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Please donate at </w:t>
                            </w:r>
                            <w:hyperlink r:id="rId9" w:history="1">
                              <w:r w:rsidR="00F57C11" w:rsidRPr="009F0F2F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18"/>
                                  <w:szCs w:val="20"/>
                                </w:rPr>
                                <w:t>$ChampionsKids</w:t>
                              </w:r>
                            </w:hyperlink>
                            <w:r w:rsidR="00F57C11"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on the CashApp. </w:t>
                            </w:r>
                          </w:p>
                          <w:p w:rsidR="00FC0F9D" w:rsidRPr="009F0F2F" w:rsidRDefault="00E05D22" w:rsidP="009F0F2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20"/>
                              <w:ind w:left="540" w:firstLine="0"/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20"/>
                              </w:rPr>
                            </w:pPr>
                            <w:r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Champions is help</w:t>
                            </w:r>
                            <w:r w:rsidR="00FC0F9D"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ing </w:t>
                            </w:r>
                            <w:r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with </w:t>
                            </w:r>
                            <w:r w:rsidR="00FC0F9D"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the Scholastic Book fair this year in the S</w:t>
                            </w:r>
                            <w:r w:rsidR="00F52978"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tevenson library from October 18-25</w:t>
                            </w:r>
                            <w:r w:rsidR="00FC0F9D"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FC0F9D"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.  </w:t>
                            </w:r>
                            <w:r w:rsidR="00F52978"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WE </w:t>
                            </w:r>
                            <w:r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NEED </w:t>
                            </w:r>
                            <w:r w:rsidR="00F52978"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VOLUNTEERS</w:t>
                            </w:r>
                            <w:r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…PLEASE</w:t>
                            </w:r>
                            <w:r w:rsidR="00F52978"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!!!  </w:t>
                            </w:r>
                            <w:r w:rsidR="00FC0F9D"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If you prefer to shop</w:t>
                            </w:r>
                            <w:r w:rsid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online, please order </w:t>
                            </w:r>
                            <w:r w:rsidR="00FC0F9D"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from October at </w:t>
                            </w:r>
                            <w:r w:rsid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   </w:t>
                            </w:r>
                            <w:hyperlink r:id="rId10" w:history="1">
                              <w:r w:rsidR="00FC0F9D" w:rsidRPr="009F0F2F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>www.scholastic.com/bf/stevensonelementary</w:t>
                              </w:r>
                            </w:hyperlink>
                          </w:p>
                          <w:p w:rsidR="00FC0F9D" w:rsidRPr="009F0F2F" w:rsidRDefault="00FC0F9D" w:rsidP="00FC0F9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20"/>
                              <w:ind w:left="540" w:firstLine="0"/>
                              <w:jc w:val="both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20"/>
                              </w:rPr>
                            </w:pPr>
                            <w:r w:rsidRPr="009F0F2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F</w:t>
                            </w:r>
                            <w:r w:rsidR="00F52978" w:rsidRPr="009F0F2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re Prevention Week is October 7</w:t>
                            </w:r>
                            <w:r w:rsidRPr="009F0F2F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F52978" w:rsidRPr="009F0F2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-11</w:t>
                            </w:r>
                            <w:r w:rsidRPr="009F0F2F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9F0F2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  Be sure to change the batteries in your smoke alarm</w:t>
                            </w:r>
                            <w:r w:rsidR="00F52978" w:rsidRPr="009F0F2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</w:t>
                            </w:r>
                            <w:r w:rsidRPr="009F0F2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FC0F9D" w:rsidRPr="00F57C11" w:rsidRDefault="00FC0F9D" w:rsidP="00F57C11">
                            <w:pPr>
                              <w:spacing w:before="120"/>
                              <w:ind w:left="540"/>
                              <w:jc w:val="both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9F0F2F">
                              <w:rPr>
                                <w:rFonts w:ascii="Arial" w:hAnsi="Arial" w:cs="Arial"/>
                                <w:b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  <w:t>SPECIAL TIP</w:t>
                            </w:r>
                            <w:r w:rsidRPr="009F0F2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F57C11" w:rsidRPr="009F0F2F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the Dollar-Tree and Five Below stores have wonderful academic practice books to help improve skills and confidence in school.  </w:t>
                            </w: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27" type="#_x0000_t202" style="position:absolute;margin-left:-453pt;margin-top:61.85pt;width:330pt;height:63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" filled="f" stroked="f">
                <v:path arrowok="t"/>
                <v:textbox>
                  <w:txbxContent>
                    <w:p w:rsidR="00A574FE" w:rsidRPr="00810EA3" w:rsidRDefault="007B5DF2" w:rsidP="00A574FE">
                      <w:pPr>
                        <w:spacing w:before="120"/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6A1E31">
                        <w:rPr>
                          <w:rFonts w:ascii="Arial" w:hAnsi="Arial" w:cs="Arial"/>
                          <w:b/>
                          <w:noProof/>
                          <w:color w:val="FFC000"/>
                          <w:sz w:val="28"/>
                          <w:szCs w:val="28"/>
                          <w:u w:val="single"/>
                        </w:rPr>
                        <w:drawing>
                          <wp:inline distT="0" distB="0" distL="0" distR="0" wp14:anchorId="3747CA19" wp14:editId="5820F693">
                            <wp:extent cx="466725" cy="358876"/>
                            <wp:effectExtent l="0" t="0" r="0" b="0"/>
                            <wp:docPr id="3" name="Picture 3" descr="D:\Users\director\AppData\Local\Microsoft\Windows\Temporary Internet Files\Content.IE5\XLXWFC1J\16816-illustration-of-colorful-autumn-leaves-pv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D:\Users\director\AppData\Local\Microsoft\Windows\Temporary Internet Files\Content.IE5\XLXWFC1J\16816-illustration-of-colorful-autumn-leaves-pv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66725" cy="35887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FC0F9D" w:rsidRPr="00F37728">
                        <w:rPr>
                          <w:rFonts w:ascii="Arial" w:hAnsi="Arial" w:cs="Arial"/>
                          <w:b/>
                          <w:color w:val="ED7D31" w:themeColor="accent2"/>
                          <w:sz w:val="28"/>
                          <w:szCs w:val="28"/>
                          <w:u w:val="single"/>
                        </w:rPr>
                        <w:t>Hello</w:t>
                      </w:r>
                      <w:r w:rsidR="00A574FE" w:rsidRPr="00F37728">
                        <w:rPr>
                          <w:rFonts w:ascii="Arial" w:hAnsi="Arial" w:cs="Arial"/>
                          <w:b/>
                          <w:color w:val="ED7D31" w:themeColor="accent2"/>
                          <w:sz w:val="28"/>
                          <w:szCs w:val="28"/>
                          <w:u w:val="single"/>
                        </w:rPr>
                        <w:t xml:space="preserve"> Stevenson Families!</w:t>
                      </w:r>
                    </w:p>
                    <w:p w:rsidR="00A574FE" w:rsidRPr="00127E64" w:rsidRDefault="00A574FE" w:rsidP="00A574FE">
                      <w:pPr>
                        <w:spacing w:line="72" w:lineRule="auto"/>
                        <w:rPr>
                          <w:rFonts w:ascii="Arial" w:hAnsi="Arial" w:cs="Arial"/>
                          <w:color w:val="595959" w:themeColor="text1" w:themeTint="A6"/>
                        </w:rPr>
                      </w:pPr>
                    </w:p>
                    <w:p w:rsidR="00A574FE" w:rsidRDefault="00A574FE" w:rsidP="00A574FE">
                      <w:pPr>
                        <w:jc w:val="center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Please note that during non-holiday school closings, we hold our care services at the Magnolia Center, (unless otherwise noted).  The address is: </w:t>
                      </w:r>
                    </w:p>
                    <w:p w:rsidR="00A574FE" w:rsidRPr="003802CD" w:rsidRDefault="00A574FE" w:rsidP="00A574FE">
                      <w:pPr>
                        <w:jc w:val="center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  <w:u w:val="single"/>
                        </w:rPr>
                        <w:t>17050  Dorset Avenue</w:t>
                      </w:r>
                      <w:r w:rsidRPr="003802CD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  <w:u w:val="single"/>
                        </w:rPr>
                        <w:t>, Southfield, MI 48075.</w:t>
                      </w:r>
                    </w:p>
                    <w:p w:rsidR="00A60AC0" w:rsidRPr="00F57C11" w:rsidRDefault="00A60AC0" w:rsidP="005D3C87">
                      <w:pPr>
                        <w:rPr>
                          <w:rFonts w:ascii="Arial" w:hAnsi="Arial" w:cs="Arial"/>
                          <w:color w:val="ED7D31" w:themeColor="accent2"/>
                          <w:sz w:val="12"/>
                          <w:szCs w:val="20"/>
                        </w:rPr>
                      </w:pPr>
                    </w:p>
                    <w:p w:rsidR="00FC0F9D" w:rsidRPr="00F57C11" w:rsidRDefault="00FC0F9D" w:rsidP="00FC0F9D">
                      <w:pPr>
                        <w:jc w:val="center"/>
                        <w:rPr>
                          <w:rFonts w:ascii="Arial" w:hAnsi="Arial" w:cs="Arial"/>
                          <w:b/>
                          <w:color w:val="ED7D31" w:themeColor="accent2"/>
                          <w:szCs w:val="27"/>
                          <w:u w:val="single"/>
                        </w:rPr>
                      </w:pPr>
                      <w:r w:rsidRPr="00F57C11">
                        <w:rPr>
                          <w:rFonts w:ascii="Arial" w:hAnsi="Arial" w:cs="Arial"/>
                          <w:b/>
                          <w:color w:val="ED7D31" w:themeColor="accent2"/>
                          <w:szCs w:val="27"/>
                          <w:u w:val="single"/>
                        </w:rPr>
                        <w:t>September Review:</w:t>
                      </w:r>
                    </w:p>
                    <w:p w:rsidR="00FC0F9D" w:rsidRPr="00F52978" w:rsidRDefault="00FC0F9D" w:rsidP="00781460">
                      <w:pPr>
                        <w:jc w:val="center"/>
                        <w:rPr>
                          <w:rFonts w:cstheme="minorHAnsi"/>
                          <w:color w:val="222222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.  </w:t>
                      </w:r>
                      <w:r w:rsidRPr="00F52978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Our </w:t>
                      </w:r>
                      <w:r w:rsidR="00760CEF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>special person this</w:t>
                      </w:r>
                      <w:r w:rsidRPr="00F52978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 month is </w:t>
                      </w:r>
                      <w:r w:rsidRPr="00F57C11">
                        <w:rPr>
                          <w:rFonts w:ascii="Bauhaus 93" w:hAnsi="Bauhaus 93" w:cstheme="minorHAnsi"/>
                          <w:i/>
                          <w:color w:val="ED7D31" w:themeColor="accent2"/>
                          <w:sz w:val="22"/>
                          <w:szCs w:val="20"/>
                        </w:rPr>
                        <w:t>Miss Scot</w:t>
                      </w:r>
                      <w:r w:rsidRPr="00CF110F">
                        <w:rPr>
                          <w:rFonts w:ascii="Bauhaus 93" w:hAnsi="Bauhaus 93" w:cstheme="minorHAnsi"/>
                          <w:i/>
                          <w:color w:val="ED7D31" w:themeColor="accent2"/>
                          <w:sz w:val="22"/>
                          <w:szCs w:val="20"/>
                        </w:rPr>
                        <w:t>t</w:t>
                      </w:r>
                      <w:r w:rsidRPr="00CF110F">
                        <w:rPr>
                          <w:rFonts w:cstheme="minorHAnsi"/>
                          <w:i/>
                          <w:color w:val="ED7D31" w:themeColor="accent2"/>
                          <w:sz w:val="20"/>
                          <w:szCs w:val="20"/>
                        </w:rPr>
                        <w:t>!</w:t>
                      </w:r>
                      <w:r w:rsidRPr="00F52978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  She has really shown how great she is working with children by keeping a</w:t>
                      </w:r>
                      <w:r w:rsidR="00CF110F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>n</w:t>
                      </w:r>
                      <w:r w:rsidRPr="00F52978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 organized program, making sure that each child finishes their homework, present</w:t>
                      </w:r>
                      <w:r w:rsidR="00F57C11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>ing</w:t>
                      </w:r>
                      <w:r w:rsidRPr="00F52978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 hands on activities to engage them and more.  She even takes on the responsibility of helping with registration paperwork.  Please help us celebrate her.  </w:t>
                      </w:r>
                    </w:p>
                    <w:p w:rsidR="00FC0F9D" w:rsidRPr="00F52978" w:rsidRDefault="00FC0F9D" w:rsidP="00FC0F9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hd w:val="clear" w:color="auto" w:fill="FFFFFF"/>
                        <w:jc w:val="both"/>
                        <w:rPr>
                          <w:rFonts w:cstheme="minorHAnsi"/>
                          <w:color w:val="222222"/>
                          <w:sz w:val="20"/>
                          <w:szCs w:val="20"/>
                        </w:rPr>
                      </w:pPr>
                      <w:r w:rsidRPr="00F52978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Our First Friday Family Night was a fantastic celebration of Hispanic Heritage Month.  We danced around a Sombrero, tested our balance skills with a limbo dance and broke a Piñata full of goodies.  Tacos were the meal of choice!  Thank you </w:t>
                      </w:r>
                      <w:r w:rsidRPr="00CF110F">
                        <w:rPr>
                          <w:rFonts w:cstheme="minorHAnsi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Mrs. Sparks</w:t>
                      </w:r>
                      <w:r w:rsidRPr="00F52978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 for the idea!  </w:t>
                      </w:r>
                      <w:r w:rsidR="00F52978" w:rsidRPr="00F52978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Thank you to all of the parents that came out, participated and donated. </w:t>
                      </w:r>
                      <w:r w:rsidR="00CF110F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 Your donations help</w:t>
                      </w:r>
                      <w:r w:rsidR="00F57C11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CF110F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fund our learning </w:t>
                      </w:r>
                      <w:r w:rsidR="00F57C11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Clubs, Kids In Business Project and our Birthday Book Gifts.  Thank you!!!! </w:t>
                      </w:r>
                      <w:r w:rsidR="00F52978" w:rsidRPr="00F52978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</w:p>
                    <w:p w:rsidR="00FC0F9D" w:rsidRPr="00F52978" w:rsidRDefault="00FC0F9D" w:rsidP="00FC0F9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hd w:val="clear" w:color="auto" w:fill="FFFFFF"/>
                        <w:jc w:val="both"/>
                        <w:rPr>
                          <w:rFonts w:cstheme="minorHAnsi"/>
                          <w:color w:val="222222"/>
                          <w:sz w:val="20"/>
                          <w:szCs w:val="20"/>
                        </w:rPr>
                      </w:pPr>
                      <w:r w:rsidRPr="00F52978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>Our first ½ day was awesome!  The Tech club experimented with new 3-D Virtual games</w:t>
                      </w:r>
                      <w:r w:rsidR="00CF110F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 (soon they will learn to code their own games), t</w:t>
                      </w:r>
                      <w:r w:rsidRPr="00F52978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>he Cooking Club made a snack for everyone and the Fashion Club started designing new clothes for the Barbie</w:t>
                      </w:r>
                      <w:r w:rsidR="00F52978" w:rsidRPr="00F52978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 doll</w:t>
                      </w:r>
                      <w:r w:rsidRPr="00F52978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s.  We just purchased a second sewing machine for them to learn how to sew.  Can’t wait to see what they will create.  </w:t>
                      </w:r>
                    </w:p>
                    <w:p w:rsidR="00FC0F9D" w:rsidRPr="00781460" w:rsidRDefault="00FC0F9D" w:rsidP="00FC0F9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hd w:val="clear" w:color="auto" w:fill="FFFFFF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F52978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The Higher Learning Project </w:t>
                      </w:r>
                      <w:r w:rsidR="00F52978" w:rsidRPr="00F52978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has started with Study stations and academic games.  We reviewed several of the Progress reports that were issued last week and we are developing a strategic plan to help the students to bring up their grades.  </w:t>
                      </w:r>
                    </w:p>
                    <w:p w:rsidR="00781460" w:rsidRPr="00F52978" w:rsidRDefault="00781460" w:rsidP="00FC0F9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hd w:val="clear" w:color="auto" w:fill="FFFFFF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>Our Gymnastics Coach is back!  It’s not too late to sign up!</w:t>
                      </w:r>
                    </w:p>
                    <w:p w:rsidR="00FC0F9D" w:rsidRPr="006A1E31" w:rsidRDefault="00FC0F9D" w:rsidP="00FC0F9D">
                      <w:pPr>
                        <w:jc w:val="center"/>
                        <w:rPr>
                          <w:rFonts w:ascii="Arial" w:hAnsi="Arial" w:cs="Arial"/>
                          <w:b/>
                          <w:color w:val="FFC000"/>
                          <w:sz w:val="10"/>
                          <w:u w:val="single"/>
                        </w:rPr>
                      </w:pPr>
                    </w:p>
                    <w:p w:rsidR="00FC0F9D" w:rsidRPr="009F0F2F" w:rsidRDefault="00FC0F9D" w:rsidP="00FC0F9D">
                      <w:pPr>
                        <w:jc w:val="center"/>
                        <w:rPr>
                          <w:rFonts w:ascii="Arial" w:hAnsi="Arial" w:cs="Arial"/>
                          <w:b/>
                          <w:color w:val="ED7D31" w:themeColor="accent2"/>
                          <w:sz w:val="22"/>
                          <w:u w:val="single"/>
                        </w:rPr>
                      </w:pPr>
                      <w:r w:rsidRPr="009F0F2F">
                        <w:rPr>
                          <w:rFonts w:ascii="Arial" w:hAnsi="Arial" w:cs="Arial"/>
                          <w:b/>
                          <w:color w:val="ED7D31" w:themeColor="accent2"/>
                          <w:sz w:val="22"/>
                          <w:u w:val="single"/>
                        </w:rPr>
                        <w:t>SPECIAL ANNOUNCEMENTS:</w:t>
                      </w:r>
                    </w:p>
                    <w:p w:rsidR="00FC0F9D" w:rsidRPr="009F0F2F" w:rsidRDefault="00FC0F9D" w:rsidP="00F52978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20"/>
                        <w:ind w:left="720"/>
                        <w:jc w:val="both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6"/>
                          <w:szCs w:val="20"/>
                        </w:rPr>
                      </w:pPr>
                      <w:r w:rsidRPr="009F0F2F">
                        <w:rPr>
                          <w:rFonts w:ascii="Arial" w:hAnsi="Arial" w:cs="Arial"/>
                          <w:b/>
                          <w:i/>
                          <w:color w:val="7030A0"/>
                          <w:sz w:val="20"/>
                          <w:szCs w:val="20"/>
                        </w:rPr>
                        <w:t xml:space="preserve">Our next </w:t>
                      </w:r>
                      <w:r w:rsidR="00F52978" w:rsidRPr="009F0F2F">
                        <w:rPr>
                          <w:rFonts w:ascii="Arial" w:hAnsi="Arial" w:cs="Arial"/>
                          <w:b/>
                          <w:i/>
                          <w:color w:val="7030A0"/>
                          <w:sz w:val="20"/>
                          <w:szCs w:val="20"/>
                        </w:rPr>
                        <w:t>Family Night will be in conjunction with Octoberfest on October 24</w:t>
                      </w:r>
                      <w:r w:rsidR="00F52978" w:rsidRPr="009F0F2F">
                        <w:rPr>
                          <w:rFonts w:ascii="Arial" w:hAnsi="Arial" w:cs="Arial"/>
                          <w:b/>
                          <w:i/>
                          <w:color w:val="7030A0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. Join us for a fun time of games, refreshments </w:t>
                      </w:r>
                      <w:r w:rsidR="00F52978"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and fun activities. We may even have a few products available from the </w:t>
                      </w:r>
                      <w:r w:rsidR="00F52978" w:rsidRPr="009F0F2F">
                        <w:rPr>
                          <w:rFonts w:ascii="Arial" w:hAnsi="Arial" w:cs="Arial"/>
                          <w:b/>
                          <w:i/>
                          <w:sz w:val="18"/>
                          <w:szCs w:val="20"/>
                        </w:rPr>
                        <w:t>Kids In Business Project</w:t>
                      </w:r>
                      <w:r w:rsidR="00F52978"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, which begins this month. </w:t>
                      </w:r>
                      <w:r w:rsidR="00F57C11"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Please donate at </w:t>
                      </w:r>
                      <w:hyperlink r:id="rId11" w:history="1">
                        <w:r w:rsidR="00F57C11" w:rsidRPr="009F0F2F">
                          <w:rPr>
                            <w:rStyle w:val="Hyperlink"/>
                            <w:rFonts w:ascii="Arial" w:hAnsi="Arial" w:cs="Arial"/>
                            <w:b/>
                            <w:sz w:val="18"/>
                            <w:szCs w:val="20"/>
                          </w:rPr>
                          <w:t>$ChampionsKids</w:t>
                        </w:r>
                      </w:hyperlink>
                      <w:r w:rsidR="00F57C11"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on the CashApp. </w:t>
                      </w:r>
                    </w:p>
                    <w:p w:rsidR="00FC0F9D" w:rsidRPr="009F0F2F" w:rsidRDefault="00E05D22" w:rsidP="009F0F2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20"/>
                        <w:ind w:left="540" w:firstLine="0"/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20"/>
                        </w:rPr>
                      </w:pPr>
                      <w:r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Champions is help</w:t>
                      </w:r>
                      <w:r w:rsidR="00FC0F9D"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ing </w:t>
                      </w:r>
                      <w:r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with </w:t>
                      </w:r>
                      <w:r w:rsidR="00FC0F9D"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the Scholastic Book fair this year in the S</w:t>
                      </w:r>
                      <w:r w:rsidR="00F52978"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tevenson library from October 18-25</w:t>
                      </w:r>
                      <w:r w:rsidR="00FC0F9D"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  <w:vertAlign w:val="superscript"/>
                        </w:rPr>
                        <w:t>th</w:t>
                      </w:r>
                      <w:r w:rsidR="00FC0F9D"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.  </w:t>
                      </w:r>
                      <w:r w:rsidR="00F52978"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WE </w:t>
                      </w:r>
                      <w:r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NEED </w:t>
                      </w:r>
                      <w:r w:rsidR="00F52978"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VOLUNTEERS</w:t>
                      </w:r>
                      <w:r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…PLEASE</w:t>
                      </w:r>
                      <w:r w:rsidR="00F52978"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!!!  </w:t>
                      </w:r>
                      <w:r w:rsidR="00FC0F9D"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If you prefer to shop</w:t>
                      </w:r>
                      <w:r w:rsid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online, please order </w:t>
                      </w:r>
                      <w:r w:rsidR="00FC0F9D"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from October at </w:t>
                      </w:r>
                      <w:r w:rsid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   </w:t>
                      </w:r>
                      <w:hyperlink r:id="rId12" w:history="1">
                        <w:r w:rsidR="00FC0F9D" w:rsidRPr="009F0F2F">
                          <w:rPr>
                            <w:rStyle w:val="Hyperlink"/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www.scholastic.com/bf/stevensonelementary</w:t>
                        </w:r>
                      </w:hyperlink>
                    </w:p>
                    <w:p w:rsidR="00FC0F9D" w:rsidRPr="009F0F2F" w:rsidRDefault="00FC0F9D" w:rsidP="00FC0F9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20"/>
                        <w:ind w:left="540" w:firstLine="0"/>
                        <w:jc w:val="both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20"/>
                        </w:rPr>
                      </w:pPr>
                      <w:r w:rsidRPr="009F0F2F">
                        <w:rPr>
                          <w:rFonts w:ascii="Arial" w:hAnsi="Arial" w:cs="Arial"/>
                          <w:sz w:val="20"/>
                          <w:szCs w:val="20"/>
                        </w:rPr>
                        <w:t>F</w:t>
                      </w:r>
                      <w:r w:rsidR="00F52978" w:rsidRPr="009F0F2F">
                        <w:rPr>
                          <w:rFonts w:ascii="Arial" w:hAnsi="Arial" w:cs="Arial"/>
                          <w:sz w:val="20"/>
                          <w:szCs w:val="20"/>
                        </w:rPr>
                        <w:t>ire Prevention Week is October 7</w:t>
                      </w:r>
                      <w:r w:rsidRPr="009F0F2F">
                        <w:rPr>
                          <w:rFonts w:ascii="Arial" w:hAnsi="Arial" w:cs="Arial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="00F52978" w:rsidRPr="009F0F2F">
                        <w:rPr>
                          <w:rFonts w:ascii="Arial" w:hAnsi="Arial" w:cs="Arial"/>
                          <w:sz w:val="20"/>
                          <w:szCs w:val="20"/>
                        </w:rPr>
                        <w:t>-11</w:t>
                      </w:r>
                      <w:r w:rsidRPr="009F0F2F">
                        <w:rPr>
                          <w:rFonts w:ascii="Arial" w:hAnsi="Arial" w:cs="Arial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Pr="009F0F2F">
                        <w:rPr>
                          <w:rFonts w:ascii="Arial" w:hAnsi="Arial" w:cs="Arial"/>
                          <w:sz w:val="20"/>
                          <w:szCs w:val="20"/>
                        </w:rPr>
                        <w:t>.  Be sure to change the batteries in your smoke alarm</w:t>
                      </w:r>
                      <w:r w:rsidR="00F52978" w:rsidRPr="009F0F2F">
                        <w:rPr>
                          <w:rFonts w:ascii="Arial" w:hAnsi="Arial" w:cs="Arial"/>
                          <w:sz w:val="20"/>
                          <w:szCs w:val="20"/>
                        </w:rPr>
                        <w:t>s</w:t>
                      </w:r>
                      <w:r w:rsidRPr="009F0F2F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. </w:t>
                      </w:r>
                    </w:p>
                    <w:p w:rsidR="00FC0F9D" w:rsidRPr="00F57C11" w:rsidRDefault="00FC0F9D" w:rsidP="00F57C11">
                      <w:pPr>
                        <w:spacing w:before="120"/>
                        <w:ind w:left="540"/>
                        <w:jc w:val="both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9F0F2F">
                        <w:rPr>
                          <w:rFonts w:ascii="Arial" w:hAnsi="Arial" w:cs="Arial"/>
                          <w:b/>
                          <w:color w:val="FF0000"/>
                          <w:sz w:val="20"/>
                          <w:szCs w:val="20"/>
                          <w:u w:val="single"/>
                        </w:rPr>
                        <w:t>SPECIAL TIP</w:t>
                      </w:r>
                      <w:r w:rsidRPr="009F0F2F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: </w:t>
                      </w:r>
                      <w:r w:rsidR="00F57C11" w:rsidRPr="009F0F2F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the Dollar-Tree and Five Below stores have wonderful academic practice books to help improve skills and confidence in school.  </w:t>
                      </w: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57C11" w:rsidRPr="00C00766">
        <w:rPr>
          <w:rFonts w:ascii="Arial" w:hAnsi="Arial" w:cs="Arial"/>
          <w:b/>
          <w:noProof/>
          <w:color w:val="FF0000"/>
          <w:sz w:val="28"/>
          <w:szCs w:val="28"/>
        </w:rPr>
        <w:drawing>
          <wp:anchor distT="0" distB="0" distL="114300" distR="114300" simplePos="0" relativeHeight="251679744" behindDoc="0" locked="0" layoutInCell="1" allowOverlap="1" wp14:anchorId="1AB21E4F" wp14:editId="3E418A66">
            <wp:simplePos x="0" y="0"/>
            <wp:positionH relativeFrom="column">
              <wp:posOffset>738505</wp:posOffset>
            </wp:positionH>
            <wp:positionV relativeFrom="paragraph">
              <wp:posOffset>6405245</wp:posOffset>
            </wp:positionV>
            <wp:extent cx="264160" cy="342900"/>
            <wp:effectExtent l="0" t="0" r="0" b="0"/>
            <wp:wrapNone/>
            <wp:docPr id="23" name="Picture 1" descr="C:\Users\Customer\AppData\Local\Microsoft\Windows\INetCache\IE\0N5JAF5Q\Birthday1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ustomer\AppData\Local\Microsoft\Windows\INetCache\IE\0N5JAF5Q\Birthday1[1]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531" b="21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1064895</wp:posOffset>
                </wp:positionH>
                <wp:positionV relativeFrom="paragraph">
                  <wp:posOffset>6186170</wp:posOffset>
                </wp:positionV>
                <wp:extent cx="2169795" cy="2019300"/>
                <wp:effectExtent l="11430" t="9525" r="9525" b="28575"/>
                <wp:wrapSquare wrapText="bothSides"/>
                <wp:docPr id="22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9795" cy="20193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dk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dk1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F52978" w:rsidRPr="00F37728" w:rsidRDefault="00F52978" w:rsidP="00F5297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F37728">
                              <w:rPr>
                                <w:rFonts w:ascii="Arial" w:hAnsi="Arial" w:cs="Arial"/>
                                <w:b/>
                                <w:color w:val="ED7D31" w:themeColor="accent2"/>
                                <w:sz w:val="28"/>
                                <w:szCs w:val="28"/>
                              </w:rPr>
                              <w:t>October Birthdays</w:t>
                            </w:r>
                          </w:p>
                          <w:p w:rsidR="007B5DF2" w:rsidRPr="00F57C11" w:rsidRDefault="007B5DF2" w:rsidP="00F52978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</w:pP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  <w:t>2</w:t>
                            </w: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  <w:vertAlign w:val="superscript"/>
                              </w:rPr>
                              <w:t>nd</w:t>
                            </w: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  <w:t>- Jordyn</w:t>
                            </w:r>
                          </w:p>
                          <w:p w:rsidR="007B5DF2" w:rsidRPr="00F57C11" w:rsidRDefault="007B5DF2" w:rsidP="00F52978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</w:pP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  <w:t>3</w:t>
                            </w: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  <w:vertAlign w:val="superscript"/>
                              </w:rPr>
                              <w:t>rd</w:t>
                            </w: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  <w:t xml:space="preserve"> </w:t>
                            </w:r>
                            <w:r w:rsidR="00F37728"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  <w:t xml:space="preserve">–Morgan &amp; </w:t>
                            </w: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  <w:t>Pravanya</w:t>
                            </w:r>
                          </w:p>
                          <w:p w:rsidR="00F52978" w:rsidRPr="00F57C11" w:rsidRDefault="00F52978" w:rsidP="00F52978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</w:pP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  <w:t>6th-Autumn</w:t>
                            </w:r>
                          </w:p>
                          <w:p w:rsidR="00F52978" w:rsidRPr="00F57C11" w:rsidRDefault="00F52978" w:rsidP="00F52978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</w:pP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  <w:t>16th- Amir</w:t>
                            </w:r>
                          </w:p>
                          <w:p w:rsidR="00F52978" w:rsidRPr="00F57C11" w:rsidRDefault="00F52978" w:rsidP="00F52978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</w:pP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  <w:t>21</w:t>
                            </w: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  <w:vertAlign w:val="superscript"/>
                              </w:rPr>
                              <w:t>st</w:t>
                            </w: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  <w:t>- Austin M.</w:t>
                            </w:r>
                          </w:p>
                          <w:p w:rsidR="00F52978" w:rsidRPr="00F57C11" w:rsidRDefault="00F52978" w:rsidP="00F52978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</w:pP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  <w:t>25th- Justin W.</w:t>
                            </w:r>
                          </w:p>
                          <w:p w:rsidR="00F52978" w:rsidRPr="00F57C11" w:rsidRDefault="00F52978" w:rsidP="00F52978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</w:pP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  <w:t xml:space="preserve">26th- Peyton </w:t>
                            </w:r>
                          </w:p>
                          <w:p w:rsidR="00F37728" w:rsidRPr="00F57C11" w:rsidRDefault="00F37728" w:rsidP="00F52978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</w:pP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  <w:t>28</w:t>
                            </w: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  <w:t xml:space="preserve"> </w:t>
                            </w:r>
                            <w:r w:rsidR="00F57C11"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  <w:t>–</w:t>
                            </w:r>
                            <w:r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  <w:t xml:space="preserve"> Ana</w:t>
                            </w:r>
                            <w:r w:rsidR="00F57C11" w:rsidRPr="00F57C1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26"/>
                                <w:szCs w:val="20"/>
                              </w:rPr>
                              <w:t>’Laia</w:t>
                            </w:r>
                          </w:p>
                          <w:p w:rsidR="00A60AC0" w:rsidRPr="002806EA" w:rsidRDefault="00A60AC0" w:rsidP="00005A8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28" type="#_x0000_t202" style="position:absolute;margin-left:-83.85pt;margin-top:487.1pt;width:170.85pt;height:15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" fillcolor="white [3201]" strokecolor="#666 [1936]" strokeweight="1pt">
                <v:fill color2="#999 [1296]" focus="100%" type="gradient"/>
                <v:shadow on="t" color="#7f7f7f [1601]" opacity=".5" offset="1pt"/>
                <v:textbox>
                  <w:txbxContent>
                    <w:p w:rsidR="00F52978" w:rsidRPr="00F37728" w:rsidRDefault="00F52978" w:rsidP="00F52978">
                      <w:pPr>
                        <w:jc w:val="center"/>
                        <w:rPr>
                          <w:rFonts w:ascii="Arial" w:hAnsi="Arial" w:cs="Arial"/>
                          <w:b/>
                          <w:color w:val="ED7D31" w:themeColor="accent2"/>
                          <w:sz w:val="28"/>
                          <w:szCs w:val="28"/>
                        </w:rPr>
                      </w:pPr>
                      <w:r w:rsidRPr="00F37728">
                        <w:rPr>
                          <w:rFonts w:ascii="Arial" w:hAnsi="Arial" w:cs="Arial"/>
                          <w:b/>
                          <w:color w:val="ED7D31" w:themeColor="accent2"/>
                          <w:sz w:val="28"/>
                          <w:szCs w:val="28"/>
                        </w:rPr>
                        <w:t>October Birthdays</w:t>
                      </w:r>
                    </w:p>
                    <w:p w:rsidR="007B5DF2" w:rsidRPr="00F57C11" w:rsidRDefault="007B5DF2" w:rsidP="00F52978">
                      <w:pPr>
                        <w:jc w:val="center"/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</w:pP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  <w:t>2</w:t>
                      </w: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  <w:vertAlign w:val="superscript"/>
                        </w:rPr>
                        <w:t>nd</w:t>
                      </w: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  <w:t>- Jordyn</w:t>
                      </w:r>
                    </w:p>
                    <w:p w:rsidR="007B5DF2" w:rsidRPr="00F57C11" w:rsidRDefault="007B5DF2" w:rsidP="00F52978">
                      <w:pPr>
                        <w:jc w:val="center"/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</w:pP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  <w:t>3</w:t>
                      </w: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  <w:vertAlign w:val="superscript"/>
                        </w:rPr>
                        <w:t>rd</w:t>
                      </w: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  <w:t xml:space="preserve"> </w:t>
                      </w:r>
                      <w:r w:rsidR="00F37728"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  <w:t xml:space="preserve">–Morgan &amp; </w:t>
                      </w: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  <w:t>Pravanya</w:t>
                      </w:r>
                    </w:p>
                    <w:p w:rsidR="00F52978" w:rsidRPr="00F57C11" w:rsidRDefault="00F52978" w:rsidP="00F52978">
                      <w:pPr>
                        <w:jc w:val="center"/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</w:pP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  <w:t>6th-Autumn</w:t>
                      </w:r>
                    </w:p>
                    <w:p w:rsidR="00F52978" w:rsidRPr="00F57C11" w:rsidRDefault="00F52978" w:rsidP="00F52978">
                      <w:pPr>
                        <w:jc w:val="center"/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</w:pP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  <w:t>16th- Amir</w:t>
                      </w:r>
                    </w:p>
                    <w:p w:rsidR="00F52978" w:rsidRPr="00F57C11" w:rsidRDefault="00F52978" w:rsidP="00F52978">
                      <w:pPr>
                        <w:jc w:val="center"/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</w:pP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  <w:t>21</w:t>
                      </w: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  <w:vertAlign w:val="superscript"/>
                        </w:rPr>
                        <w:t>st</w:t>
                      </w: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  <w:t>- Austin M.</w:t>
                      </w:r>
                    </w:p>
                    <w:p w:rsidR="00F52978" w:rsidRPr="00F57C11" w:rsidRDefault="00F52978" w:rsidP="00F52978">
                      <w:pPr>
                        <w:jc w:val="center"/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</w:pP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  <w:t>25th- Justin W.</w:t>
                      </w:r>
                    </w:p>
                    <w:p w:rsidR="00F52978" w:rsidRPr="00F57C11" w:rsidRDefault="00F52978" w:rsidP="00F52978">
                      <w:pPr>
                        <w:jc w:val="center"/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</w:pP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  <w:t xml:space="preserve">26th- Peyton </w:t>
                      </w:r>
                    </w:p>
                    <w:p w:rsidR="00F37728" w:rsidRPr="00F57C11" w:rsidRDefault="00F37728" w:rsidP="00F52978">
                      <w:pPr>
                        <w:jc w:val="center"/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</w:pP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  <w:t>28</w:t>
                      </w: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  <w:vertAlign w:val="superscript"/>
                        </w:rPr>
                        <w:t>th</w:t>
                      </w: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  <w:t xml:space="preserve"> </w:t>
                      </w:r>
                      <w:r w:rsidR="00F57C11"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  <w:t>–</w:t>
                      </w:r>
                      <w:r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  <w:t xml:space="preserve"> Ana</w:t>
                      </w:r>
                      <w:r w:rsidR="00F57C11" w:rsidRPr="00F57C1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26"/>
                          <w:szCs w:val="20"/>
                        </w:rPr>
                        <w:t>’Laia</w:t>
                      </w:r>
                    </w:p>
                    <w:p w:rsidR="00A60AC0" w:rsidRPr="002806EA" w:rsidRDefault="00A60AC0" w:rsidP="00005A8A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1562100</wp:posOffset>
                </wp:positionH>
                <wp:positionV relativeFrom="paragraph">
                  <wp:posOffset>928370</wp:posOffset>
                </wp:positionV>
                <wp:extent cx="2924175" cy="5229225"/>
                <wp:effectExtent l="0" t="0" r="0" b="9525"/>
                <wp:wrapSquare wrapText="bothSides"/>
                <wp:docPr id="20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24175" cy="5229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E31A0" w:rsidRDefault="000E31A0" w:rsidP="00311E0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7030A0"/>
                                <w:sz w:val="22"/>
                                <w:szCs w:val="28"/>
                                <w:u w:val="single"/>
                              </w:rPr>
                            </w:pPr>
                          </w:p>
                          <w:p w:rsidR="006238A9" w:rsidRDefault="007B5DF2" w:rsidP="00311E0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7030A0"/>
                                <w:sz w:val="22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30A0"/>
                                <w:sz w:val="22"/>
                                <w:szCs w:val="28"/>
                                <w:u w:val="single"/>
                              </w:rPr>
                              <w:drawing>
                                <wp:inline distT="0" distB="0" distL="0" distR="0" wp14:anchorId="0A4447D4" wp14:editId="78843D58">
                                  <wp:extent cx="1491702" cy="1988937"/>
                                  <wp:effectExtent l="323850" t="323850" r="299085" b="29718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MG_0892.JPG"/>
                                          <pic:cNvPicPr/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91702" cy="1988937"/>
                                          </a:xfrm>
                                          <a:prstGeom prst="round2DiagRect">
                                            <a:avLst>
                                              <a:gd name="adj1" fmla="val 16667"/>
                                              <a:gd name="adj2" fmla="val 0"/>
                                            </a:avLst>
                                          </a:prstGeom>
                                          <a:ln w="88900" cap="sq">
                                            <a:solidFill>
                                              <a:srgbClr val="FFFFFF"/>
                                            </a:solidFill>
                                            <a:miter lim="800000"/>
                                          </a:ln>
                                          <a:effectLst>
                                            <a:outerShdw blurRad="254000" algn="tl" rotWithShape="0">
                                              <a:srgbClr val="000000">
                                                <a:alpha val="43000"/>
                                              </a:srgbClr>
                                            </a:outerShdw>
                                          </a:effectLst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A60AC0" w:rsidRPr="00A574FE" w:rsidRDefault="007B5DF2" w:rsidP="00311E0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6A1E31">
                              <w:rPr>
                                <w:rFonts w:ascii="Arial" w:hAnsi="Arial" w:cs="Arial"/>
                                <w:b/>
                                <w:noProof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  <w:drawing>
                                <wp:inline distT="0" distB="0" distL="0" distR="0" wp14:anchorId="0432550E" wp14:editId="19F5A5C6">
                                  <wp:extent cx="466725" cy="358876"/>
                                  <wp:effectExtent l="0" t="0" r="0" b="0"/>
                                  <wp:docPr id="6" name="Picture 6" descr="D:\Users\director\AppData\Local\Microsoft\Windows\Temporary Internet Files\Content.IE5\XLXWFC1J\16816-illustration-of-colorful-autumn-leaves-pv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D:\Users\director\AppData\Local\Microsoft\Windows\Temporary Internet Files\Content.IE5\XLXWFC1J\16816-illustration-of-colorful-autumn-leaves-pv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66725" cy="3588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0AC0" w:rsidRPr="00FC0F9D">
                              <w:rPr>
                                <w:rFonts w:ascii="Arial" w:hAnsi="Arial" w:cs="Arial"/>
                                <w:b/>
                                <w:color w:val="ED7D31" w:themeColor="accent2"/>
                                <w:sz w:val="22"/>
                                <w:szCs w:val="28"/>
                                <w:u w:val="single"/>
                              </w:rPr>
                              <w:t>Our Programs:</w:t>
                            </w:r>
                            <w:r w:rsidR="00A60AC0" w:rsidRPr="00A574FE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20"/>
                              </w:rPr>
                              <w:t xml:space="preserve"> </w:t>
                            </w:r>
                          </w:p>
                          <w:p w:rsidR="00A60AC0" w:rsidRPr="008E6E2B" w:rsidRDefault="00A60AC0" w:rsidP="00B378F3">
                            <w:p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>In addition to our quality before and after school care program, Champions offers a wide variety of different programs when there is no school!</w:t>
                            </w:r>
                          </w:p>
                          <w:p w:rsidR="00A60AC0" w:rsidRPr="008E6E2B" w:rsidRDefault="00A60AC0" w:rsidP="00B378F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>Before Care</w:t>
                            </w: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6:30 a.m. until the start of school. </w:t>
                            </w:r>
                          </w:p>
                          <w:p w:rsidR="00A60AC0" w:rsidRPr="008E6E2B" w:rsidRDefault="00A60AC0" w:rsidP="00B378F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>After Care</w:t>
                            </w: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end of school until 6:00 p.m.</w:t>
                            </w:r>
                            <w:r w:rsidRPr="008E6E2B">
                              <w:rPr>
                                <w:rFonts w:ascii="Arial" w:hAnsi="Arial" w:cs="Arial"/>
                                <w:noProof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A60AC0" w:rsidRPr="008E6E2B" w:rsidRDefault="00A60AC0" w:rsidP="00B378F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>Break Programs</w:t>
                            </w: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– </w:t>
                            </w:r>
                          </w:p>
                          <w:p w:rsidR="00A60AC0" w:rsidRPr="008E6E2B" w:rsidRDefault="00A60AC0" w:rsidP="008E727A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We offer full day programs during winter break, mid-winter break, spring break and summer break. </w:t>
                            </w: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>We also have 1/2 day programs for the last Wednesday of each month.</w:t>
                            </w: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A60AC0" w:rsidRPr="008701DD" w:rsidRDefault="00A60AC0" w:rsidP="00FE401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701D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Discount- </w:t>
                            </w:r>
                            <w:r w:rsidRPr="008701DD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10% multi-child discount. </w:t>
                            </w:r>
                          </w:p>
                          <w:p w:rsidR="00A60AC0" w:rsidRPr="008E6E2B" w:rsidRDefault="00A60AC0" w:rsidP="00FE4015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>10% SPS employee discount. 10% Military Discount</w:t>
                            </w:r>
                          </w:p>
                          <w:p w:rsidR="00A60AC0" w:rsidRPr="008E6E2B" w:rsidRDefault="00A60AC0" w:rsidP="00612B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>New Families</w:t>
                            </w: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can register at www.</w:t>
                            </w:r>
                            <w:r w:rsidRPr="008E6E2B">
                              <w:rPr>
                                <w:rFonts w:ascii="Arial" w:hAnsi="Arial" w:cs="Arial"/>
                                <w:b/>
                                <w:color w:val="4472C4" w:themeColor="accent5"/>
                                <w:sz w:val="16"/>
                                <w:szCs w:val="16"/>
                              </w:rPr>
                              <w:t>discoverchampions.com</w:t>
                            </w:r>
                          </w:p>
                          <w:p w:rsidR="00A60AC0" w:rsidRPr="004E6256" w:rsidRDefault="00A60AC0" w:rsidP="00B378F3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4E6256" w:rsidRDefault="00A60AC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4E6256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4E6256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29" type="#_x0000_t202" style="position:absolute;margin-left:-123pt;margin-top:73.1pt;width:230.25pt;height:411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" filled="f" stroked="f">
                <v:path arrowok="t"/>
                <v:textbox>
                  <w:txbxContent>
                    <w:p w:rsidR="000E31A0" w:rsidRDefault="000E31A0" w:rsidP="00311E0C">
                      <w:pPr>
                        <w:jc w:val="center"/>
                        <w:rPr>
                          <w:rFonts w:ascii="Arial" w:hAnsi="Arial" w:cs="Arial"/>
                          <w:b/>
                          <w:noProof/>
                          <w:color w:val="7030A0"/>
                          <w:sz w:val="22"/>
                          <w:szCs w:val="28"/>
                          <w:u w:val="single"/>
                        </w:rPr>
                      </w:pPr>
                    </w:p>
                    <w:p w:rsidR="006238A9" w:rsidRDefault="007B5DF2" w:rsidP="00311E0C">
                      <w:pPr>
                        <w:jc w:val="center"/>
                        <w:rPr>
                          <w:rFonts w:ascii="Arial" w:hAnsi="Arial" w:cs="Arial"/>
                          <w:b/>
                          <w:noProof/>
                          <w:color w:val="7030A0"/>
                          <w:sz w:val="22"/>
                          <w:szCs w:val="2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30A0"/>
                          <w:sz w:val="22"/>
                          <w:szCs w:val="28"/>
                          <w:u w:val="single"/>
                        </w:rPr>
                        <w:drawing>
                          <wp:inline distT="0" distB="0" distL="0" distR="0" wp14:anchorId="0A4447D4" wp14:editId="78843D58">
                            <wp:extent cx="1491702" cy="1988937"/>
                            <wp:effectExtent l="323850" t="323850" r="299085" b="29718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MG_0892.JPG"/>
                                    <pic:cNvPicPr/>
                                  </pic:nvPicPr>
                                  <pic:blipFill>
                                    <a:blip r:embed="rId14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91702" cy="1988937"/>
                                    </a:xfrm>
                                    <a:prstGeom prst="round2DiagRect">
                                      <a:avLst>
                                        <a:gd name="adj1" fmla="val 16667"/>
                                        <a:gd name="adj2" fmla="val 0"/>
                                      </a:avLst>
                                    </a:prstGeom>
                                    <a:ln w="88900" cap="sq">
                                      <a:solidFill>
                                        <a:srgbClr val="FFFFFF"/>
                                      </a:solidFill>
                                      <a:miter lim="800000"/>
                                    </a:ln>
                                    <a:effectLst>
                                      <a:outerShdw blurRad="254000" algn="tl" rotWithShape="0">
                                        <a:srgbClr val="000000">
                                          <a:alpha val="43000"/>
                                        </a:srgbClr>
                                      </a:outerShdw>
                                    </a:effectLst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A60AC0" w:rsidRPr="00A574FE" w:rsidRDefault="007B5DF2" w:rsidP="00311E0C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6A1E31">
                        <w:rPr>
                          <w:rFonts w:ascii="Arial" w:hAnsi="Arial" w:cs="Arial"/>
                          <w:b/>
                          <w:noProof/>
                          <w:color w:val="FFC000"/>
                          <w:sz w:val="28"/>
                          <w:szCs w:val="28"/>
                          <w:u w:val="single"/>
                        </w:rPr>
                        <w:drawing>
                          <wp:inline distT="0" distB="0" distL="0" distR="0" wp14:anchorId="0432550E" wp14:editId="19F5A5C6">
                            <wp:extent cx="466725" cy="358876"/>
                            <wp:effectExtent l="0" t="0" r="0" b="0"/>
                            <wp:docPr id="6" name="Picture 6" descr="D:\Users\director\AppData\Local\Microsoft\Windows\Temporary Internet Files\Content.IE5\XLXWFC1J\16816-illustration-of-colorful-autumn-leaves-pv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D:\Users\director\AppData\Local\Microsoft\Windows\Temporary Internet Files\Content.IE5\XLXWFC1J\16816-illustration-of-colorful-autumn-leaves-pv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66725" cy="35887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0AC0" w:rsidRPr="00FC0F9D">
                        <w:rPr>
                          <w:rFonts w:ascii="Arial" w:hAnsi="Arial" w:cs="Arial"/>
                          <w:b/>
                          <w:color w:val="ED7D31" w:themeColor="accent2"/>
                          <w:sz w:val="22"/>
                          <w:szCs w:val="28"/>
                          <w:u w:val="single"/>
                        </w:rPr>
                        <w:t>Our Programs:</w:t>
                      </w:r>
                      <w:r w:rsidR="00A60AC0" w:rsidRPr="00A574FE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20"/>
                        </w:rPr>
                        <w:t xml:space="preserve"> </w:t>
                      </w:r>
                    </w:p>
                    <w:p w:rsidR="00A60AC0" w:rsidRPr="008E6E2B" w:rsidRDefault="00A60AC0" w:rsidP="00B378F3">
                      <w:p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>In addition to our quality before and after school care program, Champions offers a wide variety of different programs when there is no school!</w:t>
                      </w:r>
                    </w:p>
                    <w:p w:rsidR="00A60AC0" w:rsidRPr="008E6E2B" w:rsidRDefault="00A60AC0" w:rsidP="00B378F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>Before Care</w:t>
                      </w: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 6:30 a.m. until the start of school. </w:t>
                      </w:r>
                    </w:p>
                    <w:p w:rsidR="00A60AC0" w:rsidRPr="008E6E2B" w:rsidRDefault="00A60AC0" w:rsidP="00B378F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>After Care</w:t>
                      </w: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 end of school until 6:00 p.m.</w:t>
                      </w:r>
                      <w:r w:rsidRPr="008E6E2B">
                        <w:rPr>
                          <w:rFonts w:ascii="Arial" w:hAnsi="Arial" w:cs="Arial"/>
                          <w:noProof/>
                          <w:color w:val="595959" w:themeColor="text1" w:themeTint="A6"/>
                          <w:sz w:val="16"/>
                          <w:szCs w:val="16"/>
                        </w:rPr>
                        <w:t xml:space="preserve"> </w:t>
                      </w:r>
                    </w:p>
                    <w:p w:rsidR="00A60AC0" w:rsidRPr="008E6E2B" w:rsidRDefault="00A60AC0" w:rsidP="00B378F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>Break Programs</w:t>
                      </w: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 – </w:t>
                      </w:r>
                    </w:p>
                    <w:p w:rsidR="00A60AC0" w:rsidRPr="008E6E2B" w:rsidRDefault="00A60AC0" w:rsidP="008E727A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We offer full day programs during winter break, mid-winter break, spring break and summer break. </w:t>
                      </w: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>We also have 1/2 day programs for the last Wednesday of each month.</w:t>
                      </w: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 </w:t>
                      </w:r>
                    </w:p>
                    <w:p w:rsidR="00A60AC0" w:rsidRPr="008701DD" w:rsidRDefault="00A60AC0" w:rsidP="00FE401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701DD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 xml:space="preserve">Discount- </w:t>
                      </w:r>
                      <w:r w:rsidRPr="008701DD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10% multi-child discount. </w:t>
                      </w:r>
                    </w:p>
                    <w:p w:rsidR="00A60AC0" w:rsidRPr="008E6E2B" w:rsidRDefault="00A60AC0" w:rsidP="00FE4015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>10% SPS employee discount. 10% Military Discount</w:t>
                      </w:r>
                    </w:p>
                    <w:p w:rsidR="00A60AC0" w:rsidRPr="008E6E2B" w:rsidRDefault="00A60AC0" w:rsidP="00612B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>New Families</w:t>
                      </w: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 can register at www.</w:t>
                      </w:r>
                      <w:r w:rsidRPr="008E6E2B">
                        <w:rPr>
                          <w:rFonts w:ascii="Arial" w:hAnsi="Arial" w:cs="Arial"/>
                          <w:b/>
                          <w:color w:val="4472C4" w:themeColor="accent5"/>
                          <w:sz w:val="16"/>
                          <w:szCs w:val="16"/>
                        </w:rPr>
                        <w:t>discoverchampions.com</w:t>
                      </w:r>
                    </w:p>
                    <w:p w:rsidR="00A60AC0" w:rsidRPr="004E6256" w:rsidRDefault="00A60AC0" w:rsidP="00B378F3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4E6256" w:rsidRDefault="00A60AC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4E6256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4E6256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992505</wp:posOffset>
                </wp:positionH>
                <wp:positionV relativeFrom="paragraph">
                  <wp:posOffset>6252845</wp:posOffset>
                </wp:positionV>
                <wp:extent cx="2169795" cy="1952625"/>
                <wp:effectExtent l="7620" t="9525" r="13335" b="9525"/>
                <wp:wrapThrough wrapText="bothSides">
                  <wp:wrapPolygon edited="0">
                    <wp:start x="-95" y="-105"/>
                    <wp:lineTo x="-95" y="21495"/>
                    <wp:lineTo x="21695" y="21495"/>
                    <wp:lineTo x="21695" y="-105"/>
                    <wp:lineTo x="-95" y="-105"/>
                  </wp:wrapPolygon>
                </wp:wrapThrough>
                <wp:docPr id="19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69795" cy="1952625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12700">
                          <a:solidFill>
                            <a:schemeClr val="accent4">
                              <a:lumMod val="100000"/>
                              <a:lumOff val="0"/>
                            </a:schemeClr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26" style="position:absolute;margin-left:-78.15pt;margin-top:492.35pt;width:170.85pt;height:153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" fillcolor="#00b0f0" strokecolor="#ffc000 [3207]" strokeweight="1pt">
                <v:stroke dashstyle="dash"/>
                <v:shadow color="#868686"/>
                <w10:wrap type="through"/>
              </v:rect>
            </w:pict>
          </mc:Fallback>
        </mc:AlternateContent>
      </w:r>
      <w:r w:rsidR="008E727A">
        <w:rPr>
          <w:noProof/>
        </w:rPr>
        <w:drawing>
          <wp:anchor distT="0" distB="0" distL="114300" distR="114300" simplePos="0" relativeHeight="251660288" behindDoc="1" locked="0" layoutInCell="1" allowOverlap="1" wp14:anchorId="62842B9F" wp14:editId="038A57D8">
            <wp:simplePos x="0" y="0"/>
            <wp:positionH relativeFrom="column">
              <wp:posOffset>-5682298</wp:posOffset>
            </wp:positionH>
            <wp:positionV relativeFrom="paragraph">
              <wp:posOffset>5162868</wp:posOffset>
            </wp:positionV>
            <wp:extent cx="2468245" cy="2609850"/>
            <wp:effectExtent l="5398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mpions corners-6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 flipH="1" flipV="1">
                      <a:off x="0" y="0"/>
                      <a:ext cx="246824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827780</wp:posOffset>
                </wp:positionH>
                <wp:positionV relativeFrom="paragraph">
                  <wp:posOffset>1418590</wp:posOffset>
                </wp:positionV>
                <wp:extent cx="1905" cy="3308350"/>
                <wp:effectExtent l="0" t="0" r="36195" b="2540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905" cy="33083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alpha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1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301.4pt,111.7pt" to="301.55pt,37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" strokecolor="black [3213]">
                <v:stroke opacity="52428f" joinstyle="miter"/>
                <o:lock v:ext="edit" shapetype="f"/>
              </v:line>
            </w:pict>
          </mc:Fallback>
        </mc:AlternateContent>
      </w:r>
      <w:r w:rsidR="00C20C64">
        <w:br w:type="page"/>
      </w:r>
    </w:p>
    <w:p w:rsidR="00F37728" w:rsidRDefault="00F37728"/>
    <w:p w:rsidR="00F37728" w:rsidRDefault="00F37728"/>
    <w:p w:rsidR="00470000" w:rsidRDefault="00F37728">
      <w:r>
        <w:rPr>
          <w:noProof/>
        </w:rPr>
        <w:drawing>
          <wp:anchor distT="0" distB="0" distL="114300" distR="114300" simplePos="0" relativeHeight="251681792" behindDoc="1" locked="0" layoutInCell="1" allowOverlap="1" wp14:anchorId="5D00A230" wp14:editId="7C5AEEA4">
            <wp:simplePos x="0" y="0"/>
            <wp:positionH relativeFrom="column">
              <wp:posOffset>-171450</wp:posOffset>
            </wp:positionH>
            <wp:positionV relativeFrom="paragraph">
              <wp:posOffset>1256665</wp:posOffset>
            </wp:positionV>
            <wp:extent cx="3670300" cy="2752725"/>
            <wp:effectExtent l="76200" t="76200" r="120650" b="1238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1036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0300" cy="27527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14C7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3400425</wp:posOffset>
                </wp:positionH>
                <wp:positionV relativeFrom="paragraph">
                  <wp:posOffset>5264150</wp:posOffset>
                </wp:positionV>
                <wp:extent cx="3051175" cy="2805430"/>
                <wp:effectExtent l="0" t="0" r="0" b="0"/>
                <wp:wrapSquare wrapText="bothSides"/>
                <wp:docPr id="1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51175" cy="2805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31FA5" w:rsidRPr="00C85055" w:rsidRDefault="007B5DF2" w:rsidP="00031FA5">
                            <w:pPr>
                              <w:rPr>
                                <w:rFonts w:ascii="Arial" w:hAnsi="Arial" w:cs="Arial"/>
                                <w:b/>
                                <w:color w:val="00B0F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6A1E31">
                              <w:rPr>
                                <w:rFonts w:ascii="Arial" w:hAnsi="Arial" w:cs="Arial"/>
                                <w:b/>
                                <w:noProof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  <w:drawing>
                                <wp:inline distT="0" distB="0" distL="0" distR="0" wp14:anchorId="1683ECFA" wp14:editId="5E26F428">
                                  <wp:extent cx="466725" cy="358876"/>
                                  <wp:effectExtent l="0" t="0" r="0" b="0"/>
                                  <wp:docPr id="7" name="Picture 7" descr="D:\Users\director\AppData\Local\Microsoft\Windows\Temporary Internet Files\Content.IE5\XLXWFC1J\16816-illustration-of-colorful-autumn-leaves-pv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D:\Users\director\AppData\Local\Microsoft\Windows\Temporary Internet Files\Content.IE5\XLXWFC1J\16816-illustration-of-colorful-autumn-leaves-pv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66725" cy="3588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031FA5" w:rsidRPr="00DC08E8">
                              <w:rPr>
                                <w:rFonts w:ascii="Arial" w:hAnsi="Arial" w:cs="Arial"/>
                                <w:b/>
                                <w:color w:val="ED7D31" w:themeColor="accent2"/>
                                <w:sz w:val="28"/>
                                <w:szCs w:val="28"/>
                                <w:u w:val="single"/>
                              </w:rPr>
                              <w:t>Rates:</w:t>
                            </w:r>
                          </w:p>
                          <w:p w:rsidR="00031FA5" w:rsidRPr="007B5DF2" w:rsidRDefault="00031FA5" w:rsidP="00031FA5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</w:pPr>
                            <w:r w:rsidRPr="007B5DF2"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  <w:t xml:space="preserve">Registration Fee: $25.00 per child </w:t>
                            </w:r>
                          </w:p>
                          <w:p w:rsidR="00031FA5" w:rsidRPr="007B5DF2" w:rsidRDefault="00031FA5" w:rsidP="00031FA5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</w:pPr>
                            <w:r w:rsidRPr="007B5DF2"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  <w:t>After Care Session: $10.00</w:t>
                            </w:r>
                          </w:p>
                          <w:p w:rsidR="00031FA5" w:rsidRPr="007B5DF2" w:rsidRDefault="00031FA5" w:rsidP="00031FA5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</w:pPr>
                            <w:r w:rsidRPr="007B5DF2"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  <w:t>Before Care Session: $6.00</w:t>
                            </w:r>
                          </w:p>
                          <w:p w:rsidR="00031FA5" w:rsidRPr="007B5DF2" w:rsidRDefault="00031FA5" w:rsidP="00031FA5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</w:pPr>
                            <w:r w:rsidRPr="007B5DF2"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  <w:t>Re-enrollment fee: $20.00</w:t>
                            </w:r>
                          </w:p>
                          <w:p w:rsidR="00031FA5" w:rsidRPr="007B5DF2" w:rsidRDefault="00031FA5" w:rsidP="00031FA5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</w:pPr>
                            <w:r w:rsidRPr="007B5DF2"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  <w:t>Early Dismissal (1/2 Day) Additional $11.00 until 3:00 plus regular Aftercare session fee after 3:00.</w:t>
                            </w:r>
                          </w:p>
                          <w:p w:rsidR="00031FA5" w:rsidRPr="007B5DF2" w:rsidRDefault="00031FA5" w:rsidP="00031FA5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</w:pPr>
                            <w:r w:rsidRPr="007B5DF2"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  <w:t xml:space="preserve">Late pay fee: $10.00 per week. Tuition is due every Wednesday of each week. </w:t>
                            </w:r>
                          </w:p>
                          <w:p w:rsidR="00031FA5" w:rsidRDefault="00031FA5" w:rsidP="00031FA5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 w:rsidRPr="007B5DF2"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  <w:t>Late pick up fee: 6:01-6:15pm $10.00; 6:16pm-6:30pm $20.00; 6:31pm-6:45pm $30.00; 6:46pm-7:00pm $40.00. per child.</w:t>
                            </w:r>
                          </w:p>
                          <w:p w:rsidR="00031FA5" w:rsidRPr="007B5DF2" w:rsidRDefault="00031FA5" w:rsidP="00031FA5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8"/>
                                <w:szCs w:val="22"/>
                              </w:rPr>
                            </w:pPr>
                            <w:r w:rsidRPr="007B5DF2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8"/>
                                <w:szCs w:val="22"/>
                              </w:rPr>
                              <w:t xml:space="preserve">Break Programs: full day only option $34.00 per child per day. </w:t>
                            </w: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30" type="#_x0000_t202" style="position:absolute;margin-left:267.75pt;margin-top:414.5pt;width:240.25pt;height:220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" filled="f" stroked="f">
                <v:path arrowok="t"/>
                <v:textbox>
                  <w:txbxContent>
                    <w:p w:rsidR="00031FA5" w:rsidRPr="00C85055" w:rsidRDefault="007B5DF2" w:rsidP="00031FA5">
                      <w:pPr>
                        <w:rPr>
                          <w:rFonts w:ascii="Arial" w:hAnsi="Arial" w:cs="Arial"/>
                          <w:b/>
                          <w:color w:val="00B0F0"/>
                          <w:sz w:val="28"/>
                          <w:szCs w:val="28"/>
                          <w:u w:val="single"/>
                        </w:rPr>
                      </w:pPr>
                      <w:r w:rsidRPr="006A1E31">
                        <w:rPr>
                          <w:rFonts w:ascii="Arial" w:hAnsi="Arial" w:cs="Arial"/>
                          <w:b/>
                          <w:noProof/>
                          <w:color w:val="FFC000"/>
                          <w:sz w:val="28"/>
                          <w:szCs w:val="28"/>
                          <w:u w:val="single"/>
                        </w:rPr>
                        <w:drawing>
                          <wp:inline distT="0" distB="0" distL="0" distR="0" wp14:anchorId="1683ECFA" wp14:editId="5E26F428">
                            <wp:extent cx="466725" cy="358876"/>
                            <wp:effectExtent l="0" t="0" r="0" b="0"/>
                            <wp:docPr id="7" name="Picture 7" descr="D:\Users\director\AppData\Local\Microsoft\Windows\Temporary Internet Files\Content.IE5\XLXWFC1J\16816-illustration-of-colorful-autumn-leaves-pv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D:\Users\director\AppData\Local\Microsoft\Windows\Temporary Internet Files\Content.IE5\XLXWFC1J\16816-illustration-of-colorful-autumn-leaves-pv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66725" cy="35887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031FA5" w:rsidRPr="00DC08E8">
                        <w:rPr>
                          <w:rFonts w:ascii="Arial" w:hAnsi="Arial" w:cs="Arial"/>
                          <w:b/>
                          <w:color w:val="ED7D31" w:themeColor="accent2"/>
                          <w:sz w:val="28"/>
                          <w:szCs w:val="28"/>
                          <w:u w:val="single"/>
                        </w:rPr>
                        <w:t>Rates:</w:t>
                      </w:r>
                    </w:p>
                    <w:p w:rsidR="00031FA5" w:rsidRPr="007B5DF2" w:rsidRDefault="00031FA5" w:rsidP="00031FA5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</w:pPr>
                      <w:r w:rsidRPr="007B5DF2"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  <w:t xml:space="preserve">Registration Fee: $25.00 per child </w:t>
                      </w:r>
                    </w:p>
                    <w:p w:rsidR="00031FA5" w:rsidRPr="007B5DF2" w:rsidRDefault="00031FA5" w:rsidP="00031FA5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</w:pPr>
                      <w:r w:rsidRPr="007B5DF2"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  <w:t>After Care Session: $10.00</w:t>
                      </w:r>
                    </w:p>
                    <w:p w:rsidR="00031FA5" w:rsidRPr="007B5DF2" w:rsidRDefault="00031FA5" w:rsidP="00031FA5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</w:pPr>
                      <w:r w:rsidRPr="007B5DF2"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  <w:t>Before Care Session: $6.00</w:t>
                      </w:r>
                    </w:p>
                    <w:p w:rsidR="00031FA5" w:rsidRPr="007B5DF2" w:rsidRDefault="00031FA5" w:rsidP="00031FA5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</w:pPr>
                      <w:r w:rsidRPr="007B5DF2"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  <w:t>Re-enrollment fee: $20.00</w:t>
                      </w:r>
                    </w:p>
                    <w:p w:rsidR="00031FA5" w:rsidRPr="007B5DF2" w:rsidRDefault="00031FA5" w:rsidP="00031FA5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</w:pPr>
                      <w:r w:rsidRPr="007B5DF2"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  <w:t>Early Dismissal (1/2 Day) Additional $11.00 until 3:00 plus regular Aftercare session fee after 3:00.</w:t>
                      </w:r>
                    </w:p>
                    <w:p w:rsidR="00031FA5" w:rsidRPr="007B5DF2" w:rsidRDefault="00031FA5" w:rsidP="00031FA5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</w:pPr>
                      <w:r w:rsidRPr="007B5DF2"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  <w:t xml:space="preserve">Late pay fee: $10.00 per week. Tuition is due every Wednesday of each week. </w:t>
                      </w:r>
                    </w:p>
                    <w:p w:rsidR="00031FA5" w:rsidRDefault="00031FA5" w:rsidP="00031FA5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 w:rsidRPr="007B5DF2"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  <w:t>Late pick up fee: 6:01-6:15pm $10.00; 6:16pm-6:30pm $20.00; 6:31pm-6:45pm $30.00; 6:46pm-7:00pm $40.00. per child.</w:t>
                      </w:r>
                    </w:p>
                    <w:p w:rsidR="00031FA5" w:rsidRPr="007B5DF2" w:rsidRDefault="00031FA5" w:rsidP="00031FA5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8"/>
                          <w:szCs w:val="22"/>
                        </w:rPr>
                      </w:pPr>
                      <w:r w:rsidRPr="007B5DF2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8"/>
                          <w:szCs w:val="22"/>
                        </w:rPr>
                        <w:t xml:space="preserve">Break Programs: full day only option $34.00 per child per day. </w:t>
                      </w: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B14C7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-180975</wp:posOffset>
                </wp:positionH>
                <wp:positionV relativeFrom="paragraph">
                  <wp:posOffset>4104640</wp:posOffset>
                </wp:positionV>
                <wp:extent cx="3686175" cy="926465"/>
                <wp:effectExtent l="38100" t="38100" r="38100" b="45085"/>
                <wp:wrapNone/>
                <wp:docPr id="17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6175" cy="926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7728" w:rsidRPr="00F37728" w:rsidRDefault="00F37728" w:rsidP="00F37728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F37728">
                              <w:rPr>
                                <w:b/>
                                <w:u w:val="single"/>
                              </w:rPr>
                              <w:t>PICTURE OF THE MONTH:</w:t>
                            </w:r>
                          </w:p>
                          <w:p w:rsidR="00F37728" w:rsidRDefault="00F37728" w:rsidP="00F37728">
                            <w:pPr>
                              <w:jc w:val="center"/>
                            </w:pPr>
                            <w:r>
                              <w:t>WHEELIE DAY!  Every half day with good weather is Wheelie day.  There’s nothing like riding with your friends.  The next ½ day is October 30</w:t>
                            </w:r>
                            <w:r w:rsidRPr="00F37728">
                              <w:rPr>
                                <w:vertAlign w:val="superscript"/>
                              </w:rPr>
                              <w:t>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31" type="#_x0000_t202" style="position:absolute;margin-left:-14.25pt;margin-top:323.2pt;width:290.25pt;height:72.9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" strokecolor="#ed7d31 [3205]" strokeweight="6pt">
                <v:textbox>
                  <w:txbxContent>
                    <w:p w:rsidR="00F37728" w:rsidRPr="00F37728" w:rsidRDefault="00F37728" w:rsidP="00F37728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 w:rsidRPr="00F37728">
                        <w:rPr>
                          <w:b/>
                          <w:u w:val="single"/>
                        </w:rPr>
                        <w:t>PICTURE OF THE MONTH:</w:t>
                      </w:r>
                    </w:p>
                    <w:p w:rsidR="00F37728" w:rsidRDefault="00F37728" w:rsidP="00F37728">
                      <w:pPr>
                        <w:jc w:val="center"/>
                      </w:pPr>
                      <w:r>
                        <w:t>WHEELIE DAY!  Every half day with good weather is Wheelie day.  There’s nothing like riding with your friends.  The next ½ day is October 30</w:t>
                      </w:r>
                      <w:r w:rsidRPr="00F37728">
                        <w:rPr>
                          <w:vertAlign w:val="superscript"/>
                        </w:rPr>
                        <w:t>th</w:t>
                      </w:r>
                    </w:p>
                  </w:txbxContent>
                </v:textbox>
              </v:shape>
            </w:pict>
          </mc:Fallback>
        </mc:AlternateContent>
      </w:r>
      <w:r w:rsidR="001B14C7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524510</wp:posOffset>
                </wp:positionH>
                <wp:positionV relativeFrom="paragraph">
                  <wp:posOffset>225425</wp:posOffset>
                </wp:positionV>
                <wp:extent cx="6372225" cy="688340"/>
                <wp:effectExtent l="0" t="0" r="0" b="0"/>
                <wp:wrapSquare wrapText="bothSides"/>
                <wp:docPr id="1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72225" cy="68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0AC0" w:rsidRPr="00582E3F" w:rsidRDefault="00A60AC0" w:rsidP="00C20C64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90"/>
                                <w:szCs w:val="90"/>
                              </w:rPr>
                              <w:t>Southfield Champions</w:t>
                            </w:r>
                          </w:p>
                          <w:p w:rsidR="00A60AC0" w:rsidRPr="00582E3F" w:rsidRDefault="00A60AC0" w:rsidP="00C20C64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32" type="#_x0000_t202" style="position:absolute;margin-left:-41.3pt;margin-top:17.75pt;width:501.75pt;height:54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" filled="f" stroked="f">
                <v:path arrowok="t"/>
                <v:textbox>
                  <w:txbxContent>
                    <w:p w:rsidR="00A60AC0" w:rsidRPr="00582E3F" w:rsidRDefault="00A60AC0" w:rsidP="00C20C64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90"/>
                          <w:szCs w:val="9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90"/>
                          <w:szCs w:val="90"/>
                        </w:rPr>
                        <w:t>Southfield Champions</w:t>
                      </w:r>
                    </w:p>
                    <w:p w:rsidR="00A60AC0" w:rsidRPr="00582E3F" w:rsidRDefault="00A60AC0" w:rsidP="00C20C64">
                      <w:pPr>
                        <w:rPr>
                          <w:rFonts w:ascii="Arial" w:hAnsi="Arial" w:cs="Arial"/>
                          <w:color w:val="FFFFFF" w:themeColor="background1"/>
                          <w:sz w:val="90"/>
                          <w:szCs w:val="9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B5DF2">
        <w:rPr>
          <w:noProof/>
        </w:rPr>
        <w:drawing>
          <wp:anchor distT="0" distB="0" distL="114300" distR="114300" simplePos="0" relativeHeight="251659264" behindDoc="1" locked="0" layoutInCell="1" allowOverlap="1" wp14:anchorId="5319329C" wp14:editId="08B77BF8">
            <wp:simplePos x="0" y="0"/>
            <wp:positionH relativeFrom="column">
              <wp:posOffset>-676275</wp:posOffset>
            </wp:positionH>
            <wp:positionV relativeFrom="paragraph">
              <wp:posOffset>5124450</wp:posOffset>
            </wp:positionV>
            <wp:extent cx="3609975" cy="314325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loud-Circles-yellow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14C7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657225</wp:posOffset>
                </wp:positionH>
                <wp:positionV relativeFrom="paragraph">
                  <wp:posOffset>5264150</wp:posOffset>
                </wp:positionV>
                <wp:extent cx="3514725" cy="2879725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14725" cy="2879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0AC0" w:rsidRPr="00C20C64" w:rsidRDefault="00A60AC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</w:p>
                          <w:p w:rsidR="008D551E" w:rsidRDefault="008D551E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 xml:space="preserve">Site Name: </w:t>
                            </w:r>
                            <w:r w:rsidRPr="00B45839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Stevenson Elementary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 xml:space="preserve">_ </w:t>
                            </w:r>
                          </w:p>
                          <w:p w:rsidR="008D551E" w:rsidRDefault="008D551E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>Site:  #_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  <w:u w:val="single"/>
                              </w:rPr>
                              <w:t>4035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>________________</w:t>
                            </w:r>
                          </w:p>
                          <w:p w:rsidR="008D551E" w:rsidRDefault="008D551E" w:rsidP="008D551E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 xml:space="preserve">Staff: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Mrs. Rand-</w:t>
                            </w:r>
                            <w:r w:rsidR="00CC441C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SouthfieldField Coach, </w:t>
                            </w:r>
                            <w:r w:rsidRPr="00B45839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Direc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or</w:t>
                            </w:r>
                            <w:r w:rsidR="00CC441C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and 4</w:t>
                            </w:r>
                            <w:r w:rsidR="00CC441C" w:rsidRPr="00CC441C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  <w:vertAlign w:val="superscript"/>
                              </w:rPr>
                              <w:t>th</w:t>
                            </w:r>
                            <w:r w:rsidR="00CC441C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-5</w:t>
                            </w:r>
                            <w:r w:rsidR="00CC441C" w:rsidRPr="00CC441C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  <w:vertAlign w:val="superscript"/>
                              </w:rPr>
                              <w:t>th</w:t>
                            </w:r>
                            <w:r w:rsidR="00CC441C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Grade Teacher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     </w:t>
                            </w:r>
                            <w:r w:rsidR="00CC441C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  </w:t>
                            </w:r>
                            <w:hyperlink r:id="rId18" w:history="1">
                              <w:r w:rsidRPr="00360052">
                                <w:rPr>
                                  <w:rStyle w:val="Hyperlink"/>
                                  <w:rFonts w:ascii="Arial" w:hAnsi="Arial" w:cs="Arial"/>
                                  <w:szCs w:val="28"/>
                                </w:rPr>
                                <w:t>KRand@discoverchampions.com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Cs w:val="28"/>
                              </w:rPr>
                              <w:t xml:space="preserve"> </w:t>
                            </w:r>
                          </w:p>
                          <w:p w:rsidR="008D551E" w:rsidRDefault="008D551E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</w:pPr>
                            <w:r w:rsidRPr="00554D5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 xml:space="preserve">           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Mr. Morris- </w:t>
                            </w:r>
                            <w:r w:rsidR="00CC441C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2</w:t>
                            </w:r>
                            <w:r w:rsidR="00CC441C" w:rsidRPr="00CC441C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  <w:vertAlign w:val="superscript"/>
                              </w:rPr>
                              <w:t>nd</w:t>
                            </w:r>
                            <w:r w:rsidR="00CC441C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&amp; 3rd</w:t>
                            </w:r>
                            <w:r w:rsidR="005614E4" w:rsidRPr="008D2332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Grade Teacher</w:t>
                            </w:r>
                          </w:p>
                          <w:p w:rsidR="008D551E" w:rsidRDefault="008D551E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</w:pPr>
                            <w:r w:rsidRPr="004D755F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 xml:space="preserve">            </w:t>
                            </w:r>
                            <w:r w:rsidR="008D2332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Miss Scott- </w:t>
                            </w:r>
                            <w:r w:rsidR="00CC441C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Kindergarten</w:t>
                            </w:r>
                            <w:r w:rsidR="005614E4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Teacher</w:t>
                            </w:r>
                          </w:p>
                          <w:p w:rsidR="008D551E" w:rsidRPr="007B5DF2" w:rsidRDefault="008D2332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</w:pPr>
                            <w:r w:rsidRPr="008D2332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 xml:space="preserve">            </w:t>
                            </w:r>
                            <w:r w:rsidR="005614E4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Miss Bills- </w:t>
                            </w:r>
                            <w:r w:rsidR="00CC441C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1</w:t>
                            </w:r>
                            <w:r w:rsidR="005614E4" w:rsidRPr="005614E4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  <w:vertAlign w:val="superscript"/>
                              </w:rPr>
                              <w:t>st</w:t>
                            </w:r>
                            <w:r w:rsidR="005614E4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Grade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Teacher</w:t>
                            </w:r>
                          </w:p>
                          <w:p w:rsidR="008D551E" w:rsidRDefault="008D551E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 w:rsidRPr="00666B17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Site Phon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:</w:t>
                            </w:r>
                            <w:r w:rsidRPr="00666B17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 __</w:t>
                            </w:r>
                            <w:r w:rsidRPr="00A14C5B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2"/>
                                <w:szCs w:val="22"/>
                                <w:u w:val="single"/>
                              </w:rPr>
                              <w:t>248.794.2071</w:t>
                            </w:r>
                          </w:p>
                          <w:p w:rsidR="008D551E" w:rsidRDefault="008D551E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8D551E" w:rsidRDefault="008D551E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Operating Hours:</w:t>
                            </w:r>
                          </w:p>
                          <w:p w:rsidR="008D551E" w:rsidRDefault="008D551E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6:30 a.m. -   8:00 a.m.</w:t>
                            </w:r>
                          </w:p>
                          <w:p w:rsidR="008D551E" w:rsidRDefault="008D551E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3:00 p.m. -   6:00 p.m.</w:t>
                            </w:r>
                          </w:p>
                          <w:p w:rsidR="00A60AC0" w:rsidRPr="00666B17" w:rsidRDefault="00A60AC0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3" type="#_x0000_t202" style="position:absolute;margin-left:-51.75pt;margin-top:414.5pt;width:276.75pt;height:226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" filled="f" stroked="f">
                <v:path arrowok="t"/>
                <v:textbox>
                  <w:txbxContent>
                    <w:p w:rsidR="00A60AC0" w:rsidRPr="00C20C64" w:rsidRDefault="00A60AC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</w:p>
                    <w:p w:rsidR="008D551E" w:rsidRDefault="008D551E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 xml:space="preserve">Site Name: </w:t>
                      </w:r>
                      <w:r w:rsidRPr="00B45839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Stevenson Elementary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 xml:space="preserve">_ </w:t>
                      </w:r>
                    </w:p>
                    <w:p w:rsidR="008D551E" w:rsidRDefault="008D551E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>Site:  #_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  <w:u w:val="single"/>
                        </w:rPr>
                        <w:t>4035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>________________</w:t>
                      </w:r>
                    </w:p>
                    <w:p w:rsidR="008D551E" w:rsidRDefault="008D551E" w:rsidP="008D551E">
                      <w:pPr>
                        <w:rPr>
                          <w:rFonts w:ascii="Arial" w:hAnsi="Arial" w:cs="Arial"/>
                          <w:color w:val="595959" w:themeColor="text1" w:themeTint="A6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 xml:space="preserve">Staff: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Mrs. Rand-</w:t>
                      </w:r>
                      <w:r w:rsidR="00CC441C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SouthfieldField Coach, </w:t>
                      </w:r>
                      <w:r w:rsidRPr="00B45839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Direct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or</w:t>
                      </w:r>
                      <w:r w:rsidR="00CC441C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and 4</w:t>
                      </w:r>
                      <w:r w:rsidR="00CC441C" w:rsidRPr="00CC441C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  <w:vertAlign w:val="superscript"/>
                        </w:rPr>
                        <w:t>th</w:t>
                      </w:r>
                      <w:r w:rsidR="00CC441C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-5</w:t>
                      </w:r>
                      <w:r w:rsidR="00CC441C" w:rsidRPr="00CC441C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  <w:vertAlign w:val="superscript"/>
                        </w:rPr>
                        <w:t>th</w:t>
                      </w:r>
                      <w:r w:rsidR="00CC441C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Grade Teacher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     </w:t>
                      </w:r>
                      <w:r w:rsidR="00CC441C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  </w:t>
                      </w:r>
                      <w:hyperlink r:id="rId19" w:history="1">
                        <w:r w:rsidRPr="00360052">
                          <w:rPr>
                            <w:rStyle w:val="Hyperlink"/>
                            <w:rFonts w:ascii="Arial" w:hAnsi="Arial" w:cs="Arial"/>
                            <w:szCs w:val="28"/>
                          </w:rPr>
                          <w:t>KRand@discoverchampions.com</w:t>
                        </w:r>
                      </w:hyperlink>
                      <w:r>
                        <w:rPr>
                          <w:rFonts w:ascii="Arial" w:hAnsi="Arial" w:cs="Arial"/>
                          <w:color w:val="595959" w:themeColor="text1" w:themeTint="A6"/>
                          <w:szCs w:val="28"/>
                        </w:rPr>
                        <w:t xml:space="preserve"> </w:t>
                      </w:r>
                    </w:p>
                    <w:p w:rsidR="008D551E" w:rsidRDefault="008D551E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</w:pPr>
                      <w:r w:rsidRPr="00554D5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 xml:space="preserve">           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Mr. Morris- </w:t>
                      </w:r>
                      <w:r w:rsidR="00CC441C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2</w:t>
                      </w:r>
                      <w:r w:rsidR="00CC441C" w:rsidRPr="00CC441C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  <w:vertAlign w:val="superscript"/>
                        </w:rPr>
                        <w:t>nd</w:t>
                      </w:r>
                      <w:r w:rsidR="00CC441C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&amp; 3rd</w:t>
                      </w:r>
                      <w:r w:rsidR="005614E4" w:rsidRPr="008D2332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Grade Teacher</w:t>
                      </w:r>
                    </w:p>
                    <w:p w:rsidR="008D551E" w:rsidRDefault="008D551E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</w:pPr>
                      <w:r w:rsidRPr="004D755F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 xml:space="preserve">            </w:t>
                      </w:r>
                      <w:r w:rsidR="008D2332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Miss Scott- </w:t>
                      </w:r>
                      <w:r w:rsidR="00CC441C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Kindergarten</w:t>
                      </w:r>
                      <w:r w:rsidR="005614E4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Teacher</w:t>
                      </w:r>
                    </w:p>
                    <w:p w:rsidR="008D551E" w:rsidRPr="007B5DF2" w:rsidRDefault="008D2332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</w:pPr>
                      <w:r w:rsidRPr="008D2332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 xml:space="preserve">            </w:t>
                      </w:r>
                      <w:r w:rsidR="005614E4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Miss Bills- </w:t>
                      </w:r>
                      <w:r w:rsidR="00CC441C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1</w:t>
                      </w:r>
                      <w:r w:rsidR="005614E4" w:rsidRPr="005614E4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  <w:vertAlign w:val="superscript"/>
                        </w:rPr>
                        <w:t>st</w:t>
                      </w:r>
                      <w:r w:rsidR="005614E4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Grade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Teacher</w:t>
                      </w:r>
                    </w:p>
                    <w:p w:rsidR="008D551E" w:rsidRDefault="008D551E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 w:rsidRPr="00666B17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Site Phone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:</w:t>
                      </w:r>
                      <w:r w:rsidRPr="00666B17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 xml:space="preserve"> __</w:t>
                      </w:r>
                      <w:r w:rsidRPr="00A14C5B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2"/>
                          <w:szCs w:val="22"/>
                          <w:u w:val="single"/>
                        </w:rPr>
                        <w:t>248.794.2071</w:t>
                      </w:r>
                    </w:p>
                    <w:p w:rsidR="008D551E" w:rsidRDefault="008D551E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8D551E" w:rsidRDefault="008D551E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Operating Hours:</w:t>
                      </w:r>
                    </w:p>
                    <w:p w:rsidR="008D551E" w:rsidRDefault="008D551E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6:30 a.m. -   8:00 a.m.</w:t>
                      </w:r>
                    </w:p>
                    <w:p w:rsidR="008D551E" w:rsidRDefault="008D551E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3:00 p.m. -   6:00 p.m.</w:t>
                      </w:r>
                    </w:p>
                    <w:p w:rsidR="00A60AC0" w:rsidRPr="00666B17" w:rsidRDefault="00A60AC0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B14C7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4164965</wp:posOffset>
                </wp:positionH>
                <wp:positionV relativeFrom="paragraph">
                  <wp:posOffset>3448050</wp:posOffset>
                </wp:positionV>
                <wp:extent cx="2169795" cy="1833245"/>
                <wp:effectExtent l="0" t="0" r="1905" b="0"/>
                <wp:wrapThrough wrapText="bothSides">
                  <wp:wrapPolygon edited="0">
                    <wp:start x="0" y="0"/>
                    <wp:lineTo x="0" y="21323"/>
                    <wp:lineTo x="21429" y="21323"/>
                    <wp:lineTo x="21429" y="0"/>
                    <wp:lineTo x="0" y="0"/>
                  </wp:wrapPolygon>
                </wp:wrapThrough>
                <wp:docPr id="1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69795" cy="18332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margin-left:327.95pt;margin-top:271.5pt;width:170.85pt;height:144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" fillcolor="#f2f2f2 [3052]" stroked="f" strokeweight="1pt">
                <v:path arrowok="t"/>
                <w10:wrap type="through"/>
              </v:rect>
            </w:pict>
          </mc:Fallback>
        </mc:AlternateContent>
      </w:r>
      <w:r w:rsidR="001B14C7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4219575</wp:posOffset>
                </wp:positionH>
                <wp:positionV relativeFrom="paragraph">
                  <wp:posOffset>3362325</wp:posOffset>
                </wp:positionV>
                <wp:extent cx="2174875" cy="2200275"/>
                <wp:effectExtent l="0" t="0" r="0" b="9525"/>
                <wp:wrapSquare wrapText="bothSides"/>
                <wp:docPr id="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74875" cy="220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0AC0" w:rsidRPr="00911482" w:rsidRDefault="007B5DF2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6A1E31">
                              <w:rPr>
                                <w:rFonts w:ascii="Arial" w:hAnsi="Arial" w:cs="Arial"/>
                                <w:b/>
                                <w:noProof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  <w:drawing>
                                <wp:inline distT="0" distB="0" distL="0" distR="0" wp14:anchorId="6DC67BAA" wp14:editId="728314F4">
                                  <wp:extent cx="466725" cy="358876"/>
                                  <wp:effectExtent l="0" t="0" r="0" b="0"/>
                                  <wp:docPr id="13" name="Picture 13" descr="D:\Users\director\AppData\Local\Microsoft\Windows\Temporary Internet Files\Content.IE5\XLXWFC1J\16816-illustration-of-colorful-autumn-leaves-pv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D:\Users\director\AppData\Local\Microsoft\Windows\Temporary Internet Files\Content.IE5\XLXWFC1J\16816-illustration-of-colorful-autumn-leaves-pv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66725" cy="3588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0AC0" w:rsidRPr="00F37728">
                              <w:rPr>
                                <w:rFonts w:ascii="Arial" w:hAnsi="Arial" w:cs="Arial"/>
                                <w:b/>
                                <w:color w:val="ED7D31" w:themeColor="accent2"/>
                                <w:sz w:val="28"/>
                                <w:szCs w:val="28"/>
                              </w:rPr>
                              <w:t>Champions Contact Info Here</w:t>
                            </w:r>
                          </w:p>
                          <w:p w:rsidR="00A60AC0" w:rsidRDefault="00A60AC0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  <w:p w:rsidR="00A60AC0" w:rsidRDefault="00A60AC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Main Office: 248-395-0484</w:t>
                            </w:r>
                          </w:p>
                          <w:p w:rsidR="00A60AC0" w:rsidRDefault="00A60AC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A60AC0" w:rsidRDefault="00A60AC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Site Cell: 248.794.2071</w:t>
                            </w:r>
                          </w:p>
                          <w:p w:rsidR="00A60AC0" w:rsidRPr="003612D4" w:rsidRDefault="00A60AC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A60AC0" w:rsidRDefault="00A60AC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Fax: 248-395-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0486</w:t>
                            </w:r>
                          </w:p>
                          <w:p w:rsidR="00A60AC0" w:rsidRPr="003612D4" w:rsidRDefault="00A60AC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3612D4" w:rsidRDefault="00A60AC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Customer Care</w:t>
                            </w: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1-800-350-5034</w:t>
                            </w:r>
                          </w:p>
                          <w:p w:rsidR="00A60AC0" w:rsidRDefault="00A60AC0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  <w:p w:rsidR="00A60AC0" w:rsidRPr="002806EA" w:rsidRDefault="00A60AC0" w:rsidP="00C20C64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4" type="#_x0000_t202" style="position:absolute;margin-left:332.25pt;margin-top:264.75pt;width:171.25pt;height:173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" filled="f" stroked="f">
                <v:path arrowok="t"/>
                <v:textbox>
                  <w:txbxContent>
                    <w:p w:rsidR="00A60AC0" w:rsidRPr="00911482" w:rsidRDefault="007B5DF2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</w:rPr>
                      </w:pPr>
                      <w:r w:rsidRPr="006A1E31">
                        <w:rPr>
                          <w:rFonts w:ascii="Arial" w:hAnsi="Arial" w:cs="Arial"/>
                          <w:b/>
                          <w:noProof/>
                          <w:color w:val="FFC000"/>
                          <w:sz w:val="28"/>
                          <w:szCs w:val="28"/>
                          <w:u w:val="single"/>
                        </w:rPr>
                        <w:drawing>
                          <wp:inline distT="0" distB="0" distL="0" distR="0" wp14:anchorId="6DC67BAA" wp14:editId="728314F4">
                            <wp:extent cx="466725" cy="358876"/>
                            <wp:effectExtent l="0" t="0" r="0" b="0"/>
                            <wp:docPr id="13" name="Picture 13" descr="D:\Users\director\AppData\Local\Microsoft\Windows\Temporary Internet Files\Content.IE5\XLXWFC1J\16816-illustration-of-colorful-autumn-leaves-pv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D:\Users\director\AppData\Local\Microsoft\Windows\Temporary Internet Files\Content.IE5\XLXWFC1J\16816-illustration-of-colorful-autumn-leaves-pv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66725" cy="35887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0AC0" w:rsidRPr="00F37728">
                        <w:rPr>
                          <w:rFonts w:ascii="Arial" w:hAnsi="Arial" w:cs="Arial"/>
                          <w:b/>
                          <w:color w:val="ED7D31" w:themeColor="accent2"/>
                          <w:sz w:val="28"/>
                          <w:szCs w:val="28"/>
                        </w:rPr>
                        <w:t>Champions Contact Info Here</w:t>
                      </w:r>
                    </w:p>
                    <w:p w:rsidR="00A60AC0" w:rsidRDefault="00A60AC0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  <w:p w:rsidR="00A60AC0" w:rsidRDefault="00A60AC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Main Office: 248-395-0484</w:t>
                      </w:r>
                    </w:p>
                    <w:p w:rsidR="00A60AC0" w:rsidRDefault="00A60AC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A60AC0" w:rsidRDefault="00A60AC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Site Cell: 248.794.2071</w:t>
                      </w:r>
                    </w:p>
                    <w:p w:rsidR="00A60AC0" w:rsidRPr="003612D4" w:rsidRDefault="00A60AC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A60AC0" w:rsidRDefault="00A60AC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Fax: 248-395-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0486</w:t>
                      </w:r>
                    </w:p>
                    <w:p w:rsidR="00A60AC0" w:rsidRPr="003612D4" w:rsidRDefault="00A60AC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A60AC0" w:rsidRPr="003612D4" w:rsidRDefault="00A60AC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Customer Care</w:t>
                      </w: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 xml:space="preserve"> 1-800-350-5034</w:t>
                      </w:r>
                    </w:p>
                    <w:p w:rsidR="00A60AC0" w:rsidRDefault="00A60AC0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  <w:p w:rsidR="00A60AC0" w:rsidRPr="002806EA" w:rsidRDefault="00A60AC0" w:rsidP="00C20C64">
                      <w:pPr>
                        <w:jc w:val="right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B14C7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4057650</wp:posOffset>
                </wp:positionH>
                <wp:positionV relativeFrom="paragraph">
                  <wp:posOffset>1348740</wp:posOffset>
                </wp:positionV>
                <wp:extent cx="2393950" cy="2013585"/>
                <wp:effectExtent l="0" t="0" r="0" b="5715"/>
                <wp:wrapSquare wrapText="bothSides"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93950" cy="2013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0AC0" w:rsidRPr="00911482" w:rsidRDefault="00A60AC0" w:rsidP="00C20C64">
                            <w:pPr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F37728">
                              <w:rPr>
                                <w:rFonts w:ascii="Arial" w:hAnsi="Arial" w:cs="Arial"/>
                                <w:b/>
                                <w:color w:val="ED7D31" w:themeColor="accent2"/>
                                <w:sz w:val="28"/>
                                <w:szCs w:val="28"/>
                                <w:u w:val="single"/>
                              </w:rPr>
                              <w:t>Local Contact</w:t>
                            </w:r>
                            <w:r w:rsidRPr="00911482"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 w:rsidR="007B5DF2" w:rsidRPr="006A1E31">
                              <w:rPr>
                                <w:rFonts w:ascii="Arial" w:hAnsi="Arial" w:cs="Arial"/>
                                <w:b/>
                                <w:noProof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  <w:drawing>
                                <wp:inline distT="0" distB="0" distL="0" distR="0" wp14:anchorId="06E3815C" wp14:editId="60E656D3">
                                  <wp:extent cx="466725" cy="358876"/>
                                  <wp:effectExtent l="0" t="0" r="0" b="0"/>
                                  <wp:docPr id="11" name="Picture 11" descr="D:\Users\director\AppData\Local\Microsoft\Windows\Temporary Internet Files\Content.IE5\XLXWFC1J\16816-illustration-of-colorful-autumn-leaves-pv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D:\Users\director\AppData\Local\Microsoft\Windows\Temporary Internet Files\Content.IE5\XLXWFC1J\16816-illustration-of-colorful-autumn-leaves-pv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66725" cy="3588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A60AC0" w:rsidRPr="008E6E2B" w:rsidRDefault="00A60AC0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Emergency: 911</w:t>
                            </w:r>
                          </w:p>
                          <w:p w:rsidR="00A60AC0" w:rsidRPr="008E6E2B" w:rsidRDefault="00A60AC0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8E6E2B" w:rsidRDefault="00A60AC0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outhfield Fire Department: </w:t>
                            </w:r>
                          </w:p>
                          <w:p w:rsidR="00A60AC0" w:rsidRPr="008E6E2B" w:rsidRDefault="00A60AC0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248-796-5650</w:t>
                            </w:r>
                          </w:p>
                          <w:p w:rsidR="00A60AC0" w:rsidRPr="008E6E2B" w:rsidRDefault="00A60AC0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8E6E2B" w:rsidRDefault="00A60AC0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outhfield Police Department: </w:t>
                            </w:r>
                          </w:p>
                          <w:p w:rsidR="00A60AC0" w:rsidRPr="008E6E2B" w:rsidRDefault="00A60AC0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248-796-5500 </w:t>
                            </w:r>
                          </w:p>
                          <w:p w:rsidR="00A60AC0" w:rsidRPr="008E6E2B" w:rsidRDefault="00A60AC0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8E6E2B" w:rsidRDefault="00A60AC0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oison Control: </w:t>
                            </w:r>
                          </w:p>
                          <w:p w:rsidR="00A60AC0" w:rsidRPr="008E6E2B" w:rsidRDefault="00A60AC0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1-800-222-1222</w:t>
                            </w:r>
                          </w:p>
                          <w:p w:rsidR="00A60AC0" w:rsidRPr="004E6256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4E6256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35" type="#_x0000_t202" style="position:absolute;margin-left:319.5pt;margin-top:106.2pt;width:188.5pt;height:158.5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" filled="f" stroked="f">
                <v:path arrowok="t"/>
                <v:textbox>
                  <w:txbxContent>
                    <w:p w:rsidR="00A60AC0" w:rsidRPr="00911482" w:rsidRDefault="00A60AC0" w:rsidP="00C20C64">
                      <w:pPr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</w:pPr>
                      <w:r w:rsidRPr="00F37728">
                        <w:rPr>
                          <w:rFonts w:ascii="Arial" w:hAnsi="Arial" w:cs="Arial"/>
                          <w:b/>
                          <w:color w:val="ED7D31" w:themeColor="accent2"/>
                          <w:sz w:val="28"/>
                          <w:szCs w:val="28"/>
                          <w:u w:val="single"/>
                        </w:rPr>
                        <w:t>Local Contact</w:t>
                      </w:r>
                      <w:r w:rsidRPr="00911482"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  <w:t xml:space="preserve"> </w:t>
                      </w:r>
                      <w:r w:rsidR="007B5DF2" w:rsidRPr="006A1E31">
                        <w:rPr>
                          <w:rFonts w:ascii="Arial" w:hAnsi="Arial" w:cs="Arial"/>
                          <w:b/>
                          <w:noProof/>
                          <w:color w:val="FFC000"/>
                          <w:sz w:val="28"/>
                          <w:szCs w:val="28"/>
                          <w:u w:val="single"/>
                        </w:rPr>
                        <w:drawing>
                          <wp:inline distT="0" distB="0" distL="0" distR="0" wp14:anchorId="06E3815C" wp14:editId="60E656D3">
                            <wp:extent cx="466725" cy="358876"/>
                            <wp:effectExtent l="0" t="0" r="0" b="0"/>
                            <wp:docPr id="11" name="Picture 11" descr="D:\Users\director\AppData\Local\Microsoft\Windows\Temporary Internet Files\Content.IE5\XLXWFC1J\16816-illustration-of-colorful-autumn-leaves-pv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D:\Users\director\AppData\Local\Microsoft\Windows\Temporary Internet Files\Content.IE5\XLXWFC1J\16816-illustration-of-colorful-autumn-leaves-pv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66725" cy="35887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A60AC0" w:rsidRPr="008E6E2B" w:rsidRDefault="00A60AC0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Emergency: 911</w:t>
                      </w:r>
                    </w:p>
                    <w:p w:rsidR="00A60AC0" w:rsidRPr="008E6E2B" w:rsidRDefault="00A60AC0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8E6E2B" w:rsidRDefault="00A60AC0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Southfield Fire Department: </w:t>
                      </w:r>
                    </w:p>
                    <w:p w:rsidR="00A60AC0" w:rsidRPr="008E6E2B" w:rsidRDefault="00A60AC0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248-796-5650</w:t>
                      </w:r>
                    </w:p>
                    <w:p w:rsidR="00A60AC0" w:rsidRPr="008E6E2B" w:rsidRDefault="00A60AC0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8E6E2B" w:rsidRDefault="00A60AC0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Southfield Police Department: </w:t>
                      </w:r>
                    </w:p>
                    <w:p w:rsidR="00A60AC0" w:rsidRPr="008E6E2B" w:rsidRDefault="00A60AC0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248-796-5500 </w:t>
                      </w:r>
                    </w:p>
                    <w:p w:rsidR="00A60AC0" w:rsidRPr="008E6E2B" w:rsidRDefault="00A60AC0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8E6E2B" w:rsidRDefault="00A60AC0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Poison Control: </w:t>
                      </w:r>
                    </w:p>
                    <w:p w:rsidR="00A60AC0" w:rsidRPr="008E6E2B" w:rsidRDefault="00A60AC0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1-800-222-1222</w:t>
                      </w:r>
                    </w:p>
                    <w:p w:rsidR="00A60AC0" w:rsidRPr="004E6256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4E6256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B14C7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942715</wp:posOffset>
                </wp:positionH>
                <wp:positionV relativeFrom="paragraph">
                  <wp:posOffset>1603375</wp:posOffset>
                </wp:positionV>
                <wp:extent cx="1905" cy="3308350"/>
                <wp:effectExtent l="0" t="0" r="36195" b="2540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905" cy="33083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alpha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9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310.45pt,126.25pt" to="310.6pt,38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" strokecolor="black [3213]">
                <v:stroke opacity="52428f" joinstyle="miter"/>
                <o:lock v:ext="edit" shapetype="f"/>
              </v:line>
            </w:pict>
          </mc:Fallback>
        </mc:AlternateContent>
      </w:r>
      <w:r w:rsidR="00A120A7">
        <w:t xml:space="preserve">  </w:t>
      </w:r>
      <w:r w:rsidR="00224AD9">
        <w:t xml:space="preserve">  </w:t>
      </w:r>
    </w:p>
    <w:sectPr w:rsidR="00470000" w:rsidSect="00C00AE8">
      <w:headerReference w:type="default" r:id="rId2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0FCD" w:rsidRDefault="00490FCD" w:rsidP="003B0763">
      <w:r>
        <w:separator/>
      </w:r>
    </w:p>
  </w:endnote>
  <w:endnote w:type="continuationSeparator" w:id="0">
    <w:p w:rsidR="00490FCD" w:rsidRDefault="00490FCD" w:rsidP="003B07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Catchup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0FCD" w:rsidRDefault="00490FCD" w:rsidP="003B0763">
      <w:r>
        <w:separator/>
      </w:r>
    </w:p>
  </w:footnote>
  <w:footnote w:type="continuationSeparator" w:id="0">
    <w:p w:rsidR="00490FCD" w:rsidRDefault="00490FCD" w:rsidP="003B07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0AC0" w:rsidRDefault="00A60AC0" w:rsidP="00690ACB">
    <w:pPr>
      <w:pStyle w:val="Header"/>
      <w:tabs>
        <w:tab w:val="clear" w:pos="4680"/>
        <w:tab w:val="clear" w:pos="9360"/>
        <w:tab w:val="left" w:pos="1425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0FEA1390" wp14:editId="21FD4651">
          <wp:simplePos x="0" y="0"/>
          <wp:positionH relativeFrom="page">
            <wp:posOffset>-9525</wp:posOffset>
          </wp:positionH>
          <wp:positionV relativeFrom="page">
            <wp:posOffset>-9525</wp:posOffset>
          </wp:positionV>
          <wp:extent cx="7772400" cy="1012507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hampions newsletter templates2.jpg"/>
                  <pic:cNvPicPr/>
                </pic:nvPicPr>
                <pic:blipFill>
                  <a:blip r:embed="rId1" cstate="print">
                    <a:duotone>
                      <a:schemeClr val="accent2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12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CAE1"/>
      </v:shape>
    </w:pict>
  </w:numPicBullet>
  <w:abstractNum w:abstractNumId="0">
    <w:nsid w:val="155043DE"/>
    <w:multiLevelType w:val="multilevel"/>
    <w:tmpl w:val="9FC26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FF3776A"/>
    <w:multiLevelType w:val="hybridMultilevel"/>
    <w:tmpl w:val="C400B4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B61FE9"/>
    <w:multiLevelType w:val="hybridMultilevel"/>
    <w:tmpl w:val="E798771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F1F7B2A"/>
    <w:multiLevelType w:val="hybridMultilevel"/>
    <w:tmpl w:val="586C943A"/>
    <w:lvl w:ilvl="0" w:tplc="A52C14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F323BC"/>
    <w:multiLevelType w:val="hybridMultilevel"/>
    <w:tmpl w:val="4BA802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2139E6"/>
    <w:multiLevelType w:val="hybridMultilevel"/>
    <w:tmpl w:val="5EEAD4FA"/>
    <w:lvl w:ilvl="0" w:tplc="04090007">
      <w:start w:val="1"/>
      <w:numFmt w:val="bullet"/>
      <w:lvlText w:val=""/>
      <w:lvlPicBulletId w:val="0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A55008"/>
    <w:multiLevelType w:val="hybridMultilevel"/>
    <w:tmpl w:val="05BE81F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FE3292A"/>
    <w:multiLevelType w:val="hybridMultilevel"/>
    <w:tmpl w:val="5E369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E84348"/>
    <w:multiLevelType w:val="hybridMultilevel"/>
    <w:tmpl w:val="E7D447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3CB0168"/>
    <w:multiLevelType w:val="hybridMultilevel"/>
    <w:tmpl w:val="57C6B3A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5A233F52"/>
    <w:multiLevelType w:val="hybridMultilevel"/>
    <w:tmpl w:val="14E4F38E"/>
    <w:lvl w:ilvl="0" w:tplc="C1F0C856">
      <w:start w:val="73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DEB51E9"/>
    <w:multiLevelType w:val="hybridMultilevel"/>
    <w:tmpl w:val="2138D94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F0E22AB"/>
    <w:multiLevelType w:val="hybridMultilevel"/>
    <w:tmpl w:val="62C21C02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8"/>
  </w:num>
  <w:num w:numId="4">
    <w:abstractNumId w:val="7"/>
  </w:num>
  <w:num w:numId="5">
    <w:abstractNumId w:val="5"/>
  </w:num>
  <w:num w:numId="6">
    <w:abstractNumId w:val="1"/>
  </w:num>
  <w:num w:numId="7">
    <w:abstractNumId w:val="0"/>
  </w:num>
  <w:num w:numId="8">
    <w:abstractNumId w:val="6"/>
  </w:num>
  <w:num w:numId="9">
    <w:abstractNumId w:val="11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NTE2NrGwMDU2NTRR0lEKTi0uzszPAykwNK4FANJbBestAAAA"/>
  </w:docVars>
  <w:rsids>
    <w:rsidRoot w:val="003B0763"/>
    <w:rsid w:val="00005A8A"/>
    <w:rsid w:val="0001541A"/>
    <w:rsid w:val="00017C74"/>
    <w:rsid w:val="00031FA5"/>
    <w:rsid w:val="00033A80"/>
    <w:rsid w:val="00037126"/>
    <w:rsid w:val="000475B2"/>
    <w:rsid w:val="000569C6"/>
    <w:rsid w:val="000579AF"/>
    <w:rsid w:val="00062F0E"/>
    <w:rsid w:val="00064B66"/>
    <w:rsid w:val="00075929"/>
    <w:rsid w:val="000822AB"/>
    <w:rsid w:val="000836D5"/>
    <w:rsid w:val="00084582"/>
    <w:rsid w:val="0008502B"/>
    <w:rsid w:val="00086404"/>
    <w:rsid w:val="00090351"/>
    <w:rsid w:val="00090CA0"/>
    <w:rsid w:val="00094E93"/>
    <w:rsid w:val="000960BC"/>
    <w:rsid w:val="000A3421"/>
    <w:rsid w:val="000B1AFB"/>
    <w:rsid w:val="000D04CC"/>
    <w:rsid w:val="000D1E0B"/>
    <w:rsid w:val="000D26EA"/>
    <w:rsid w:val="000D3FA9"/>
    <w:rsid w:val="000E31A0"/>
    <w:rsid w:val="000F32A2"/>
    <w:rsid w:val="000F35F0"/>
    <w:rsid w:val="00106AA9"/>
    <w:rsid w:val="00116B4A"/>
    <w:rsid w:val="00134A41"/>
    <w:rsid w:val="0013769F"/>
    <w:rsid w:val="00144947"/>
    <w:rsid w:val="00146EAD"/>
    <w:rsid w:val="00150F88"/>
    <w:rsid w:val="00151EC1"/>
    <w:rsid w:val="00174747"/>
    <w:rsid w:val="00182702"/>
    <w:rsid w:val="001944EE"/>
    <w:rsid w:val="001B0962"/>
    <w:rsid w:val="001B14C7"/>
    <w:rsid w:val="001B4B4D"/>
    <w:rsid w:val="001C04D4"/>
    <w:rsid w:val="001C08AE"/>
    <w:rsid w:val="001C619B"/>
    <w:rsid w:val="001F1F50"/>
    <w:rsid w:val="0020030A"/>
    <w:rsid w:val="0020378F"/>
    <w:rsid w:val="00210D75"/>
    <w:rsid w:val="00224AD9"/>
    <w:rsid w:val="00225AE7"/>
    <w:rsid w:val="00234A0E"/>
    <w:rsid w:val="00242E4F"/>
    <w:rsid w:val="00253263"/>
    <w:rsid w:val="00267C94"/>
    <w:rsid w:val="00271041"/>
    <w:rsid w:val="0027742A"/>
    <w:rsid w:val="00287BC0"/>
    <w:rsid w:val="0029238A"/>
    <w:rsid w:val="002A7BE3"/>
    <w:rsid w:val="002C292F"/>
    <w:rsid w:val="002C3FB4"/>
    <w:rsid w:val="002C5B8A"/>
    <w:rsid w:val="002E2B52"/>
    <w:rsid w:val="002E6B08"/>
    <w:rsid w:val="002F1663"/>
    <w:rsid w:val="00300FE8"/>
    <w:rsid w:val="00307115"/>
    <w:rsid w:val="00310796"/>
    <w:rsid w:val="00311E0C"/>
    <w:rsid w:val="003124C4"/>
    <w:rsid w:val="003161A7"/>
    <w:rsid w:val="00327233"/>
    <w:rsid w:val="0033068B"/>
    <w:rsid w:val="00337C7F"/>
    <w:rsid w:val="003400E8"/>
    <w:rsid w:val="003438E5"/>
    <w:rsid w:val="003451AA"/>
    <w:rsid w:val="00355360"/>
    <w:rsid w:val="003612D4"/>
    <w:rsid w:val="00374166"/>
    <w:rsid w:val="003746A0"/>
    <w:rsid w:val="00374CC8"/>
    <w:rsid w:val="00376266"/>
    <w:rsid w:val="003802CD"/>
    <w:rsid w:val="00381B71"/>
    <w:rsid w:val="00385FA5"/>
    <w:rsid w:val="00387CF9"/>
    <w:rsid w:val="00396F31"/>
    <w:rsid w:val="003A6AA5"/>
    <w:rsid w:val="003B0763"/>
    <w:rsid w:val="003B0FDE"/>
    <w:rsid w:val="003B28C9"/>
    <w:rsid w:val="003C54B8"/>
    <w:rsid w:val="003D1DA7"/>
    <w:rsid w:val="0042699C"/>
    <w:rsid w:val="00437EB8"/>
    <w:rsid w:val="00445C75"/>
    <w:rsid w:val="004525B3"/>
    <w:rsid w:val="004549CE"/>
    <w:rsid w:val="00470000"/>
    <w:rsid w:val="00471F28"/>
    <w:rsid w:val="0047583D"/>
    <w:rsid w:val="00484AE9"/>
    <w:rsid w:val="00490FCD"/>
    <w:rsid w:val="004944CE"/>
    <w:rsid w:val="004A6A38"/>
    <w:rsid w:val="004C67D2"/>
    <w:rsid w:val="004C7BB1"/>
    <w:rsid w:val="004D755F"/>
    <w:rsid w:val="004E03A4"/>
    <w:rsid w:val="0050165F"/>
    <w:rsid w:val="005104BE"/>
    <w:rsid w:val="00514241"/>
    <w:rsid w:val="00521E2A"/>
    <w:rsid w:val="00525CBC"/>
    <w:rsid w:val="00541C36"/>
    <w:rsid w:val="00543FF1"/>
    <w:rsid w:val="00554D56"/>
    <w:rsid w:val="00557F18"/>
    <w:rsid w:val="005614E4"/>
    <w:rsid w:val="00576122"/>
    <w:rsid w:val="00587B8F"/>
    <w:rsid w:val="00597D62"/>
    <w:rsid w:val="005A43E2"/>
    <w:rsid w:val="005A49F6"/>
    <w:rsid w:val="005A5C06"/>
    <w:rsid w:val="005B3CF6"/>
    <w:rsid w:val="005B75C0"/>
    <w:rsid w:val="005C0E7F"/>
    <w:rsid w:val="005D2E66"/>
    <w:rsid w:val="005D3C87"/>
    <w:rsid w:val="005F69CA"/>
    <w:rsid w:val="00612B35"/>
    <w:rsid w:val="00614BFE"/>
    <w:rsid w:val="006238A9"/>
    <w:rsid w:val="006238F2"/>
    <w:rsid w:val="0062672D"/>
    <w:rsid w:val="006459E8"/>
    <w:rsid w:val="00651C85"/>
    <w:rsid w:val="0065261E"/>
    <w:rsid w:val="0066118B"/>
    <w:rsid w:val="00666B17"/>
    <w:rsid w:val="00690ACB"/>
    <w:rsid w:val="00692E99"/>
    <w:rsid w:val="00693D54"/>
    <w:rsid w:val="006941F2"/>
    <w:rsid w:val="006A1E31"/>
    <w:rsid w:val="006A6D09"/>
    <w:rsid w:val="006B6A34"/>
    <w:rsid w:val="006C599C"/>
    <w:rsid w:val="006D1A9D"/>
    <w:rsid w:val="006E5B1E"/>
    <w:rsid w:val="006F3D63"/>
    <w:rsid w:val="00702E8A"/>
    <w:rsid w:val="00705577"/>
    <w:rsid w:val="007107A6"/>
    <w:rsid w:val="0072143E"/>
    <w:rsid w:val="00734C62"/>
    <w:rsid w:val="00741DCD"/>
    <w:rsid w:val="007438CA"/>
    <w:rsid w:val="0075619E"/>
    <w:rsid w:val="00760CEF"/>
    <w:rsid w:val="0076387A"/>
    <w:rsid w:val="0076427F"/>
    <w:rsid w:val="00765D14"/>
    <w:rsid w:val="00770493"/>
    <w:rsid w:val="0077261B"/>
    <w:rsid w:val="00781460"/>
    <w:rsid w:val="00782CEB"/>
    <w:rsid w:val="00784419"/>
    <w:rsid w:val="0079089A"/>
    <w:rsid w:val="00793781"/>
    <w:rsid w:val="007A1412"/>
    <w:rsid w:val="007A4AFC"/>
    <w:rsid w:val="007B1889"/>
    <w:rsid w:val="007B22A4"/>
    <w:rsid w:val="007B4A6F"/>
    <w:rsid w:val="007B5DF2"/>
    <w:rsid w:val="007B7A72"/>
    <w:rsid w:val="007E27A9"/>
    <w:rsid w:val="007E2C8C"/>
    <w:rsid w:val="00810EA3"/>
    <w:rsid w:val="00840097"/>
    <w:rsid w:val="00840FE6"/>
    <w:rsid w:val="0084599A"/>
    <w:rsid w:val="0084678D"/>
    <w:rsid w:val="008701BC"/>
    <w:rsid w:val="008701DD"/>
    <w:rsid w:val="00874DE3"/>
    <w:rsid w:val="00881AE2"/>
    <w:rsid w:val="00883F2D"/>
    <w:rsid w:val="008849C4"/>
    <w:rsid w:val="00885EC2"/>
    <w:rsid w:val="00887B77"/>
    <w:rsid w:val="008969A8"/>
    <w:rsid w:val="008A2C71"/>
    <w:rsid w:val="008A4CEF"/>
    <w:rsid w:val="008B02B9"/>
    <w:rsid w:val="008B7AA5"/>
    <w:rsid w:val="008C16A4"/>
    <w:rsid w:val="008D2332"/>
    <w:rsid w:val="008D551E"/>
    <w:rsid w:val="008E6E2B"/>
    <w:rsid w:val="008E727A"/>
    <w:rsid w:val="008F3DD1"/>
    <w:rsid w:val="008F4DC8"/>
    <w:rsid w:val="008F74DB"/>
    <w:rsid w:val="009043E4"/>
    <w:rsid w:val="00911482"/>
    <w:rsid w:val="00913D3F"/>
    <w:rsid w:val="00916102"/>
    <w:rsid w:val="009241D4"/>
    <w:rsid w:val="00932A7C"/>
    <w:rsid w:val="00935C4D"/>
    <w:rsid w:val="00936163"/>
    <w:rsid w:val="00944883"/>
    <w:rsid w:val="00946067"/>
    <w:rsid w:val="00951B46"/>
    <w:rsid w:val="00952661"/>
    <w:rsid w:val="00955D0C"/>
    <w:rsid w:val="00974CDE"/>
    <w:rsid w:val="00977599"/>
    <w:rsid w:val="00987E46"/>
    <w:rsid w:val="009E3C1E"/>
    <w:rsid w:val="009F0F2F"/>
    <w:rsid w:val="009F50DE"/>
    <w:rsid w:val="009F7124"/>
    <w:rsid w:val="00A01958"/>
    <w:rsid w:val="00A10A67"/>
    <w:rsid w:val="00A120A7"/>
    <w:rsid w:val="00A14C5B"/>
    <w:rsid w:val="00A154ED"/>
    <w:rsid w:val="00A25D5D"/>
    <w:rsid w:val="00A448D1"/>
    <w:rsid w:val="00A53655"/>
    <w:rsid w:val="00A574FE"/>
    <w:rsid w:val="00A57B6D"/>
    <w:rsid w:val="00A60AC0"/>
    <w:rsid w:val="00A61CEF"/>
    <w:rsid w:val="00A64795"/>
    <w:rsid w:val="00A73A56"/>
    <w:rsid w:val="00A913DC"/>
    <w:rsid w:val="00AB561C"/>
    <w:rsid w:val="00AB5C8E"/>
    <w:rsid w:val="00AB6EF2"/>
    <w:rsid w:val="00AC24D1"/>
    <w:rsid w:val="00AD096C"/>
    <w:rsid w:val="00AE2CB6"/>
    <w:rsid w:val="00AF054F"/>
    <w:rsid w:val="00AF3FC5"/>
    <w:rsid w:val="00B05450"/>
    <w:rsid w:val="00B1751A"/>
    <w:rsid w:val="00B2361A"/>
    <w:rsid w:val="00B27CE6"/>
    <w:rsid w:val="00B306FB"/>
    <w:rsid w:val="00B3667E"/>
    <w:rsid w:val="00B366E1"/>
    <w:rsid w:val="00B378F3"/>
    <w:rsid w:val="00B426E7"/>
    <w:rsid w:val="00B45839"/>
    <w:rsid w:val="00B52213"/>
    <w:rsid w:val="00B60762"/>
    <w:rsid w:val="00B73F23"/>
    <w:rsid w:val="00B80900"/>
    <w:rsid w:val="00B81055"/>
    <w:rsid w:val="00B84184"/>
    <w:rsid w:val="00B8538B"/>
    <w:rsid w:val="00B87F37"/>
    <w:rsid w:val="00B93D45"/>
    <w:rsid w:val="00B9415A"/>
    <w:rsid w:val="00B97FC6"/>
    <w:rsid w:val="00BC0B06"/>
    <w:rsid w:val="00BC47E5"/>
    <w:rsid w:val="00BC4D58"/>
    <w:rsid w:val="00BD0989"/>
    <w:rsid w:val="00BD201C"/>
    <w:rsid w:val="00BE0220"/>
    <w:rsid w:val="00BE1FDF"/>
    <w:rsid w:val="00BE7CFA"/>
    <w:rsid w:val="00C00766"/>
    <w:rsid w:val="00C00AE8"/>
    <w:rsid w:val="00C07296"/>
    <w:rsid w:val="00C20C64"/>
    <w:rsid w:val="00C22AE2"/>
    <w:rsid w:val="00C2333F"/>
    <w:rsid w:val="00C33CC3"/>
    <w:rsid w:val="00C40D62"/>
    <w:rsid w:val="00C53DD6"/>
    <w:rsid w:val="00C83504"/>
    <w:rsid w:val="00C85055"/>
    <w:rsid w:val="00CA5442"/>
    <w:rsid w:val="00CB4170"/>
    <w:rsid w:val="00CC441C"/>
    <w:rsid w:val="00CC4C3D"/>
    <w:rsid w:val="00CD4682"/>
    <w:rsid w:val="00CD5A0C"/>
    <w:rsid w:val="00CD7F64"/>
    <w:rsid w:val="00CE0265"/>
    <w:rsid w:val="00CE431B"/>
    <w:rsid w:val="00CE6BEE"/>
    <w:rsid w:val="00CF0784"/>
    <w:rsid w:val="00CF110F"/>
    <w:rsid w:val="00CF7BAF"/>
    <w:rsid w:val="00D004BF"/>
    <w:rsid w:val="00D024E9"/>
    <w:rsid w:val="00D05B5F"/>
    <w:rsid w:val="00D0717A"/>
    <w:rsid w:val="00D11B1E"/>
    <w:rsid w:val="00D348A5"/>
    <w:rsid w:val="00D47D28"/>
    <w:rsid w:val="00D51FB8"/>
    <w:rsid w:val="00D6054A"/>
    <w:rsid w:val="00D61357"/>
    <w:rsid w:val="00D616AC"/>
    <w:rsid w:val="00D654AB"/>
    <w:rsid w:val="00D70B8A"/>
    <w:rsid w:val="00D81368"/>
    <w:rsid w:val="00D86818"/>
    <w:rsid w:val="00D87983"/>
    <w:rsid w:val="00D879FC"/>
    <w:rsid w:val="00DA324B"/>
    <w:rsid w:val="00DA6C57"/>
    <w:rsid w:val="00DA7EF4"/>
    <w:rsid w:val="00DB0F74"/>
    <w:rsid w:val="00DB4801"/>
    <w:rsid w:val="00DC08E8"/>
    <w:rsid w:val="00DE502E"/>
    <w:rsid w:val="00DE5FEC"/>
    <w:rsid w:val="00DF2464"/>
    <w:rsid w:val="00DF3C58"/>
    <w:rsid w:val="00E05D22"/>
    <w:rsid w:val="00E06453"/>
    <w:rsid w:val="00E06BB6"/>
    <w:rsid w:val="00E11861"/>
    <w:rsid w:val="00E12F79"/>
    <w:rsid w:val="00E222D4"/>
    <w:rsid w:val="00E26DAD"/>
    <w:rsid w:val="00E27086"/>
    <w:rsid w:val="00E27580"/>
    <w:rsid w:val="00E47A4E"/>
    <w:rsid w:val="00E51F55"/>
    <w:rsid w:val="00E54DCE"/>
    <w:rsid w:val="00E96F2D"/>
    <w:rsid w:val="00EB5F75"/>
    <w:rsid w:val="00EB6B32"/>
    <w:rsid w:val="00EB7037"/>
    <w:rsid w:val="00EB7617"/>
    <w:rsid w:val="00EC5963"/>
    <w:rsid w:val="00ED2686"/>
    <w:rsid w:val="00EE0EF4"/>
    <w:rsid w:val="00EF0130"/>
    <w:rsid w:val="00F020E7"/>
    <w:rsid w:val="00F1274A"/>
    <w:rsid w:val="00F12E8A"/>
    <w:rsid w:val="00F355DF"/>
    <w:rsid w:val="00F37728"/>
    <w:rsid w:val="00F52978"/>
    <w:rsid w:val="00F57C11"/>
    <w:rsid w:val="00F74B85"/>
    <w:rsid w:val="00F755F7"/>
    <w:rsid w:val="00FA3CEB"/>
    <w:rsid w:val="00FA44AA"/>
    <w:rsid w:val="00FA5FF1"/>
    <w:rsid w:val="00FB2E33"/>
    <w:rsid w:val="00FC0F9D"/>
    <w:rsid w:val="00FE4015"/>
    <w:rsid w:val="00FE409C"/>
    <w:rsid w:val="00FE690D"/>
    <w:rsid w:val="00FF07B1"/>
    <w:rsid w:val="00FF0B82"/>
    <w:rsid w:val="00FF1E42"/>
    <w:rsid w:val="00FF43D5"/>
    <w:rsid w:val="00FF4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763"/>
  </w:style>
  <w:style w:type="paragraph" w:styleId="Footer">
    <w:name w:val="footer"/>
    <w:basedOn w:val="Normal"/>
    <w:link w:val="Foot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763"/>
  </w:style>
  <w:style w:type="paragraph" w:styleId="ListParagraph">
    <w:name w:val="List Paragraph"/>
    <w:basedOn w:val="Normal"/>
    <w:uiPriority w:val="34"/>
    <w:qFormat/>
    <w:rsid w:val="00B378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50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02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2E8A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763"/>
  </w:style>
  <w:style w:type="paragraph" w:styleId="Footer">
    <w:name w:val="footer"/>
    <w:basedOn w:val="Normal"/>
    <w:link w:val="Foot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763"/>
  </w:style>
  <w:style w:type="paragraph" w:styleId="ListParagraph">
    <w:name w:val="List Paragraph"/>
    <w:basedOn w:val="Normal"/>
    <w:uiPriority w:val="34"/>
    <w:qFormat/>
    <w:rsid w:val="00B378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50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02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2E8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69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11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4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.jpeg"/><Relationship Id="rId18" Type="http://schemas.openxmlformats.org/officeDocument/2006/relationships/hyperlink" Target="mailto:KRand@discoverchampions.com" TargetMode="External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scholastic.com/bf/stevensonelementary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file:///C:\Users\SFDRICHMONDL\AppData\Local\Packages\Microsoft.MicrosoftEdge_8wekyb3d8bbwe\TempState\Downloads\cash.app\app\DFVSHDH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://www.scholastic.com/bf/stevensonelementary" TargetMode="External"/><Relationship Id="rId19" Type="http://schemas.openxmlformats.org/officeDocument/2006/relationships/hyperlink" Target="mailto:KRand@discoverchampions.com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C:\Users\SFDRICHMONDL\AppData\Local\Packages\Microsoft.MicrosoftEdge_8wekyb3d8bbwe\TempState\Downloads\cash.app\app\DFVSHDH" TargetMode="Externa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owledge Universe</Company>
  <LinksUpToDate>false</LinksUpToDate>
  <CharactersWithSpaces>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 Rand;Anderson, Kristi</dc:creator>
  <cp:lastModifiedBy>Lisa Richmond</cp:lastModifiedBy>
  <cp:revision>2</cp:revision>
  <cp:lastPrinted>2019-09-16T12:19:00Z</cp:lastPrinted>
  <dcterms:created xsi:type="dcterms:W3CDTF">2019-10-03T14:02:00Z</dcterms:created>
  <dcterms:modified xsi:type="dcterms:W3CDTF">2019-10-03T14:02:00Z</dcterms:modified>
</cp:coreProperties>
</file>